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C39A63" w14:textId="23B29B23" w:rsidR="0059124C" w:rsidRPr="00FE22FC" w:rsidRDefault="00C66B79" w:rsidP="00FE22FC">
      <w:pPr>
        <w:pStyle w:val="Normal1"/>
        <w:spacing w:after="0" w:line="240" w:lineRule="auto"/>
        <w:jc w:val="center"/>
        <w:rPr>
          <w:rFonts w:ascii="Cambria" w:eastAsia="Times New Roman" w:hAnsi="Cambria" w:cs="Times New Roman"/>
          <w:b/>
          <w:sz w:val="32"/>
          <w:szCs w:val="32"/>
          <w:u w:val="single"/>
        </w:rPr>
      </w:pPr>
      <w:r w:rsidRPr="00FE22FC">
        <w:rPr>
          <w:rFonts w:ascii="Cambria" w:eastAsia="Times New Roman" w:hAnsi="Cambria" w:cs="Times New Roman"/>
          <w:b/>
          <w:sz w:val="32"/>
          <w:szCs w:val="32"/>
          <w:u w:val="single"/>
        </w:rPr>
        <w:t>SAMUJJWAAL DEY</w:t>
      </w:r>
    </w:p>
    <w:p w14:paraId="75068195" w14:textId="77777777" w:rsidR="00273FE7" w:rsidRPr="003053AB" w:rsidRDefault="00273FE7" w:rsidP="00085A15">
      <w:pPr>
        <w:pStyle w:val="Normal1"/>
        <w:spacing w:after="0" w:line="240" w:lineRule="auto"/>
        <w:rPr>
          <w:rFonts w:ascii="Cambria" w:eastAsia="Times New Roman" w:hAnsi="Cambria" w:cs="Times New Roman"/>
          <w:b/>
          <w:sz w:val="10"/>
          <w:szCs w:val="26"/>
          <w:u w:val="single"/>
        </w:rPr>
      </w:pPr>
    </w:p>
    <w:tbl>
      <w:tblPr>
        <w:tblStyle w:val="TableGrid"/>
        <w:tblW w:w="0" w:type="auto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80"/>
        <w:gridCol w:w="4400"/>
      </w:tblGrid>
      <w:tr w:rsidR="00273FE7" w:rsidRPr="009140A3" w14:paraId="48529D6F" w14:textId="77777777" w:rsidTr="009140A3">
        <w:tc>
          <w:tcPr>
            <w:tcW w:w="6480" w:type="dxa"/>
          </w:tcPr>
          <w:p w14:paraId="15A6251F" w14:textId="6BF714DA" w:rsidR="00273FE7" w:rsidRPr="009140A3" w:rsidRDefault="00A20032" w:rsidP="00085A15">
            <w:pPr>
              <w:pStyle w:val="Normal1"/>
              <w:rPr>
                <w:rFonts w:ascii="Cambria" w:hAnsi="Cambria" w:cs="Times New Roman"/>
              </w:rPr>
            </w:pPr>
            <w:r w:rsidRPr="009140A3">
              <w:rPr>
                <w:rFonts w:ascii="Cambria" w:eastAsia="Times New Roman" w:hAnsi="Cambria" w:cs="Times New Roman"/>
              </w:rPr>
              <w:t>Contact No.:  +1 312 975 4411</w:t>
            </w:r>
          </w:p>
        </w:tc>
        <w:tc>
          <w:tcPr>
            <w:tcW w:w="4400" w:type="dxa"/>
          </w:tcPr>
          <w:p w14:paraId="21EAD0A2" w14:textId="01F71542" w:rsidR="00273FE7" w:rsidRPr="009140A3" w:rsidRDefault="007E1C57" w:rsidP="00085A15">
            <w:pPr>
              <w:pStyle w:val="Normal1"/>
              <w:rPr>
                <w:rFonts w:ascii="Cambria" w:hAnsi="Cambria" w:cs="Times New Roman"/>
              </w:rPr>
            </w:pPr>
            <w:r w:rsidRPr="009140A3">
              <w:rPr>
                <w:rFonts w:ascii="Cambria" w:hAnsi="Cambria" w:cs="Times New Roman"/>
              </w:rPr>
              <w:t>E-mail :</w:t>
            </w:r>
            <w:r w:rsidR="002527C4" w:rsidRPr="009140A3">
              <w:rPr>
                <w:rFonts w:ascii="Cambria" w:hAnsi="Cambria" w:cs="Times New Roman"/>
              </w:rPr>
              <w:t xml:space="preserve">  </w:t>
            </w:r>
            <w:hyperlink r:id="rId5" w:history="1">
              <w:r w:rsidR="002527C4" w:rsidRPr="009140A3">
                <w:rPr>
                  <w:rStyle w:val="Hyperlink"/>
                  <w:rFonts w:ascii="Cambria" w:hAnsi="Cambria" w:cs="Times New Roman"/>
                </w:rPr>
                <w:t>sdey9@uic.edu</w:t>
              </w:r>
            </w:hyperlink>
          </w:p>
        </w:tc>
      </w:tr>
      <w:tr w:rsidR="00273FE7" w:rsidRPr="009140A3" w14:paraId="781B72F1" w14:textId="77777777" w:rsidTr="009140A3">
        <w:tc>
          <w:tcPr>
            <w:tcW w:w="6480" w:type="dxa"/>
          </w:tcPr>
          <w:p w14:paraId="246E8936" w14:textId="14CBBF98" w:rsidR="00273FE7" w:rsidRPr="009140A3" w:rsidRDefault="00A20032" w:rsidP="00085A15">
            <w:pPr>
              <w:pStyle w:val="Normal1"/>
              <w:rPr>
                <w:rFonts w:ascii="Cambria" w:eastAsia="Times New Roman" w:hAnsi="Cambria" w:cs="Times New Roman"/>
              </w:rPr>
            </w:pPr>
            <w:r w:rsidRPr="009140A3">
              <w:rPr>
                <w:rFonts w:ascii="Cambria" w:eastAsia="Times New Roman" w:hAnsi="Cambria" w:cs="Times New Roman"/>
              </w:rPr>
              <w:t xml:space="preserve">LinkedIn  </w:t>
            </w:r>
            <w:r>
              <w:rPr>
                <w:rFonts w:ascii="Cambria" w:eastAsia="Times New Roman" w:hAnsi="Cambria" w:cs="Times New Roman"/>
              </w:rPr>
              <w:t xml:space="preserve">   </w:t>
            </w:r>
            <w:r w:rsidRPr="009140A3">
              <w:rPr>
                <w:rFonts w:ascii="Cambria" w:eastAsia="Times New Roman" w:hAnsi="Cambria" w:cs="Times New Roman"/>
              </w:rPr>
              <w:t xml:space="preserve">:  </w:t>
            </w:r>
            <w:hyperlink r:id="rId6">
              <w:r w:rsidRPr="009140A3">
                <w:rPr>
                  <w:rStyle w:val="Hyperlink"/>
                  <w:rFonts w:ascii="Cambria" w:eastAsia="Times New Roman" w:hAnsi="Cambria" w:cs="Times New Roman"/>
                </w:rPr>
                <w:t>linkedin.com/in/samujjwaal/</w:t>
              </w:r>
            </w:hyperlink>
          </w:p>
        </w:tc>
        <w:tc>
          <w:tcPr>
            <w:tcW w:w="4400" w:type="dxa"/>
          </w:tcPr>
          <w:p w14:paraId="3F92A6F2" w14:textId="4014DD4F" w:rsidR="00273FE7" w:rsidRPr="00A20032" w:rsidRDefault="007E1C57" w:rsidP="00085A15">
            <w:pPr>
              <w:pStyle w:val="Normal1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GitHub</w:t>
            </w:r>
            <w:r w:rsidRPr="00A20032">
              <w:rPr>
                <w:rFonts w:ascii="Cambria" w:eastAsia="Times New Roman" w:hAnsi="Cambria" w:cs="Times New Roman"/>
              </w:rPr>
              <w:t>:</w:t>
            </w:r>
            <w:r w:rsidR="002527C4" w:rsidRPr="00A20032">
              <w:rPr>
                <w:rFonts w:ascii="Cambria" w:eastAsia="Times New Roman" w:hAnsi="Cambria" w:cs="Times New Roman"/>
              </w:rPr>
              <w:t xml:space="preserve">  </w:t>
            </w:r>
            <w:hyperlink r:id="rId7" w:history="1">
              <w:r w:rsidR="00A20032" w:rsidRPr="00A20032">
                <w:rPr>
                  <w:rStyle w:val="Hyperlink"/>
                  <w:rFonts w:ascii="Cambria" w:hAnsi="Cambria"/>
                </w:rPr>
                <w:t>https://github.com/samujjwaal</w:t>
              </w:r>
            </w:hyperlink>
          </w:p>
        </w:tc>
      </w:tr>
    </w:tbl>
    <w:p w14:paraId="008F8579" w14:textId="128D15A8" w:rsidR="0059124C" w:rsidRPr="0060261B" w:rsidRDefault="0059124C" w:rsidP="00085A15">
      <w:pPr>
        <w:pStyle w:val="Normal1"/>
        <w:spacing w:after="0" w:line="240" w:lineRule="auto"/>
        <w:rPr>
          <w:rFonts w:ascii="Cambria" w:hAnsi="Cambria" w:cs="Times New Roman"/>
          <w:sz w:val="8"/>
          <w:szCs w:val="8"/>
        </w:rPr>
      </w:pPr>
    </w:p>
    <w:p w14:paraId="49848374" w14:textId="02913980" w:rsidR="0060261B" w:rsidRDefault="0060261B" w:rsidP="00085A15">
      <w:pPr>
        <w:pStyle w:val="Normal1"/>
        <w:spacing w:after="0" w:line="240" w:lineRule="auto"/>
        <w:rPr>
          <w:rFonts w:ascii="Cambria" w:hAnsi="Cambria" w:cs="Times New Roman"/>
          <w:b/>
          <w:u w:val="single"/>
        </w:rPr>
      </w:pPr>
      <w:r w:rsidRPr="0060261B">
        <w:rPr>
          <w:rFonts w:ascii="Cambria" w:hAnsi="Cambria" w:cs="Times New Roman"/>
          <w:b/>
          <w:u w:val="single"/>
        </w:rPr>
        <w:t>SUMMARY</w:t>
      </w:r>
      <w:r>
        <w:rPr>
          <w:rFonts w:ascii="Cambria" w:hAnsi="Cambria" w:cs="Times New Roman"/>
          <w:b/>
          <w:u w:val="single"/>
        </w:rPr>
        <w:t xml:space="preserve"> </w:t>
      </w:r>
    </w:p>
    <w:p w14:paraId="185790D6" w14:textId="3D0A9C90" w:rsidR="0060261B" w:rsidRDefault="0060261B" w:rsidP="00085A15">
      <w:pPr>
        <w:pStyle w:val="Normal1"/>
        <w:spacing w:after="0" w:line="240" w:lineRule="auto"/>
        <w:rPr>
          <w:rFonts w:ascii="Cambria" w:hAnsi="Cambria" w:cs="Times New Roman"/>
        </w:rPr>
      </w:pPr>
      <w:r w:rsidRPr="0060261B">
        <w:rPr>
          <w:rFonts w:ascii="Cambria" w:hAnsi="Cambria" w:cs="Times New Roman"/>
        </w:rPr>
        <w:t>Graduate</w:t>
      </w:r>
      <w:r>
        <w:rPr>
          <w:rFonts w:ascii="Cambria" w:hAnsi="Cambria" w:cs="Times New Roman"/>
        </w:rPr>
        <w:t xml:space="preserve"> Computer Science</w:t>
      </w:r>
      <w:r w:rsidRPr="0060261B">
        <w:rPr>
          <w:rFonts w:ascii="Cambria" w:hAnsi="Cambria" w:cs="Times New Roman"/>
        </w:rPr>
        <w:t xml:space="preserve"> Student actively looking for Summer 2020 Internship opportunities</w:t>
      </w:r>
    </w:p>
    <w:p w14:paraId="3F9FF71A" w14:textId="77777777" w:rsidR="0060261B" w:rsidRPr="0060261B" w:rsidRDefault="0060261B" w:rsidP="00085A15">
      <w:pPr>
        <w:pStyle w:val="Normal1"/>
        <w:spacing w:after="0" w:line="240" w:lineRule="auto"/>
        <w:rPr>
          <w:rFonts w:ascii="Cambria" w:hAnsi="Cambria" w:cs="Times New Roman"/>
          <w:sz w:val="8"/>
          <w:szCs w:val="8"/>
        </w:rPr>
      </w:pPr>
    </w:p>
    <w:p w14:paraId="1D002A1B" w14:textId="28C068A4" w:rsidR="0059124C" w:rsidRPr="0085507C" w:rsidRDefault="003053AB" w:rsidP="00085A15">
      <w:pPr>
        <w:pStyle w:val="Normal1"/>
        <w:spacing w:after="0" w:line="240" w:lineRule="auto"/>
        <w:rPr>
          <w:rFonts w:ascii="Cambria" w:eastAsia="Times New Roman" w:hAnsi="Cambria" w:cs="Times New Roman"/>
          <w:b/>
          <w:u w:val="single"/>
        </w:rPr>
      </w:pPr>
      <w:r w:rsidRPr="0085507C">
        <w:rPr>
          <w:rFonts w:ascii="Cambria" w:eastAsia="Times New Roman" w:hAnsi="Cambria" w:cs="Times New Roman"/>
          <w:b/>
          <w:u w:val="single"/>
        </w:rPr>
        <w:t>EDUCATION</w:t>
      </w:r>
    </w:p>
    <w:p w14:paraId="2A5C1BA9" w14:textId="77777777" w:rsidR="004A6332" w:rsidRPr="005A5E8E" w:rsidRDefault="004A6332" w:rsidP="00085A15">
      <w:pPr>
        <w:pStyle w:val="Normal1"/>
        <w:spacing w:after="0" w:line="240" w:lineRule="auto"/>
        <w:rPr>
          <w:rFonts w:ascii="Cambria" w:eastAsia="Times New Roman" w:hAnsi="Cambria" w:cs="Times New Roman"/>
          <w:b/>
          <w:sz w:val="4"/>
          <w:szCs w:val="18"/>
          <w:u w:val="single"/>
        </w:rPr>
      </w:pPr>
    </w:p>
    <w:p w14:paraId="2A9DFD2C" w14:textId="7C01F813" w:rsidR="0059124C" w:rsidRPr="0085507C" w:rsidRDefault="00A20032" w:rsidP="00085A15">
      <w:pPr>
        <w:pStyle w:val="Normal1"/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 w:rsidRPr="0085507C">
        <w:rPr>
          <w:rFonts w:ascii="Cambria" w:eastAsia="Times New Roman" w:hAnsi="Cambria" w:cs="Times New Roman"/>
          <w:b/>
          <w:bCs/>
          <w:sz w:val="21"/>
          <w:szCs w:val="21"/>
        </w:rPr>
        <w:t>University of Illinois at Chicago, Illinois</w:t>
      </w:r>
      <w:r w:rsidR="00C66B79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C66B79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C66B79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C66B79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3053AB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3053AB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000A70">
        <w:rPr>
          <w:rFonts w:ascii="Cambria" w:eastAsia="Times New Roman" w:hAnsi="Cambria" w:cs="Times New Roman"/>
          <w:b/>
          <w:sz w:val="21"/>
          <w:szCs w:val="21"/>
        </w:rPr>
        <w:tab/>
        <w:t xml:space="preserve"> </w:t>
      </w:r>
      <w:r w:rsidRPr="0085507C">
        <w:rPr>
          <w:rFonts w:ascii="Cambria" w:eastAsia="Times New Roman" w:hAnsi="Cambria" w:cs="Times New Roman"/>
          <w:iCs/>
          <w:sz w:val="21"/>
          <w:szCs w:val="21"/>
        </w:rPr>
        <w:t>Expected May 2021</w:t>
      </w:r>
    </w:p>
    <w:p w14:paraId="2E4C0F9E" w14:textId="3115129B" w:rsidR="0059124C" w:rsidRPr="0085507C" w:rsidRDefault="00A20032" w:rsidP="00000A70">
      <w:pPr>
        <w:pStyle w:val="Normal1"/>
        <w:spacing w:after="0" w:line="240" w:lineRule="auto"/>
        <w:ind w:firstLine="720"/>
        <w:rPr>
          <w:rFonts w:ascii="Cambria" w:eastAsia="Times New Roman" w:hAnsi="Cambria" w:cs="Times New Roman"/>
          <w:iCs/>
          <w:sz w:val="8"/>
          <w:szCs w:val="8"/>
        </w:rPr>
      </w:pPr>
      <w:r w:rsidRPr="0085507C">
        <w:rPr>
          <w:rFonts w:ascii="Cambria" w:eastAsia="Times New Roman" w:hAnsi="Cambria" w:cs="Times New Roman"/>
          <w:b/>
          <w:sz w:val="21"/>
          <w:szCs w:val="21"/>
        </w:rPr>
        <w:t>M</w:t>
      </w:r>
      <w:r w:rsidR="00000A70">
        <w:rPr>
          <w:rFonts w:ascii="Cambria" w:eastAsia="Times New Roman" w:hAnsi="Cambria" w:cs="Times New Roman"/>
          <w:b/>
          <w:sz w:val="21"/>
          <w:szCs w:val="21"/>
        </w:rPr>
        <w:t>aster of Science</w:t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 xml:space="preserve"> </w:t>
      </w:r>
      <w:r w:rsidR="00000A70">
        <w:rPr>
          <w:rFonts w:ascii="Cambria" w:eastAsia="Times New Roman" w:hAnsi="Cambria" w:cs="Times New Roman"/>
          <w:b/>
          <w:sz w:val="21"/>
          <w:szCs w:val="21"/>
        </w:rPr>
        <w:t xml:space="preserve">in </w:t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>Computer Science</w:t>
      </w:r>
      <w:r w:rsidR="00C66B79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213D15" w:rsidRPr="0085507C">
        <w:rPr>
          <w:rFonts w:ascii="Cambria" w:eastAsia="Times New Roman" w:hAnsi="Cambria" w:cs="Times New Roman"/>
          <w:sz w:val="21"/>
          <w:szCs w:val="21"/>
        </w:rPr>
        <w:tab/>
      </w:r>
      <w:r w:rsidR="00417E10" w:rsidRPr="0085507C">
        <w:rPr>
          <w:rFonts w:ascii="Cambria" w:eastAsia="Times New Roman" w:hAnsi="Cambria" w:cs="Times New Roman"/>
          <w:sz w:val="21"/>
          <w:szCs w:val="21"/>
        </w:rPr>
        <w:tab/>
      </w:r>
      <w:r w:rsidR="00C66B79" w:rsidRPr="0085507C">
        <w:rPr>
          <w:rFonts w:ascii="Cambria" w:eastAsia="Times New Roman" w:hAnsi="Cambria" w:cs="Times New Roman"/>
          <w:sz w:val="21"/>
          <w:szCs w:val="21"/>
        </w:rPr>
        <w:tab/>
      </w:r>
      <w:r w:rsidR="00C66B79" w:rsidRPr="0085507C">
        <w:rPr>
          <w:rFonts w:ascii="Cambria" w:eastAsia="Times New Roman" w:hAnsi="Cambria" w:cs="Times New Roman"/>
          <w:sz w:val="21"/>
          <w:szCs w:val="21"/>
        </w:rPr>
        <w:tab/>
      </w:r>
      <w:r w:rsidR="00000A70">
        <w:rPr>
          <w:rFonts w:ascii="Cambria" w:eastAsia="Times New Roman" w:hAnsi="Cambria" w:cs="Times New Roman"/>
          <w:sz w:val="21"/>
          <w:szCs w:val="21"/>
        </w:rPr>
        <w:tab/>
      </w:r>
      <w:r w:rsidR="00000A70">
        <w:rPr>
          <w:rFonts w:ascii="Cambria" w:eastAsia="Times New Roman" w:hAnsi="Cambria" w:cs="Times New Roman"/>
          <w:sz w:val="21"/>
          <w:szCs w:val="21"/>
        </w:rPr>
        <w:tab/>
      </w:r>
      <w:r w:rsidR="006B25B6">
        <w:rPr>
          <w:rFonts w:ascii="Cambria" w:eastAsia="Times New Roman" w:hAnsi="Cambria" w:cs="Times New Roman"/>
          <w:iCs/>
          <w:sz w:val="21"/>
          <w:szCs w:val="21"/>
        </w:rPr>
        <w:t>GPA: 3.</w:t>
      </w:r>
      <w:r w:rsidR="00D554E5">
        <w:rPr>
          <w:rFonts w:ascii="Cambria" w:eastAsia="Times New Roman" w:hAnsi="Cambria" w:cs="Times New Roman"/>
          <w:iCs/>
          <w:sz w:val="21"/>
          <w:szCs w:val="21"/>
        </w:rPr>
        <w:t>33</w:t>
      </w:r>
      <w:r w:rsidR="006B25B6">
        <w:rPr>
          <w:rFonts w:ascii="Cambria" w:eastAsia="Times New Roman" w:hAnsi="Cambria" w:cs="Times New Roman"/>
          <w:iCs/>
          <w:sz w:val="21"/>
          <w:szCs w:val="21"/>
        </w:rPr>
        <w:t>/4</w:t>
      </w:r>
      <w:r w:rsidR="008C36B2" w:rsidRPr="0085507C">
        <w:rPr>
          <w:rFonts w:ascii="Cambria" w:eastAsia="Times New Roman" w:hAnsi="Cambria" w:cs="Times New Roman"/>
          <w:iCs/>
          <w:sz w:val="21"/>
          <w:szCs w:val="21"/>
        </w:rPr>
        <w:br/>
      </w:r>
      <w:r w:rsidR="00C66B79" w:rsidRPr="0085507C">
        <w:rPr>
          <w:rFonts w:ascii="Cambria" w:eastAsia="Times New Roman" w:hAnsi="Cambria" w:cs="Times New Roman"/>
          <w:iCs/>
          <w:sz w:val="8"/>
          <w:szCs w:val="8"/>
        </w:rPr>
        <w:tab/>
      </w:r>
    </w:p>
    <w:p w14:paraId="1E80F82C" w14:textId="49864729" w:rsidR="00000A70" w:rsidRDefault="00000A70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iCs/>
          <w:sz w:val="21"/>
          <w:szCs w:val="21"/>
        </w:rPr>
      </w:pPr>
      <w:r w:rsidRPr="0085507C">
        <w:rPr>
          <w:rFonts w:ascii="Cambria" w:eastAsia="Times New Roman" w:hAnsi="Cambria" w:cs="Times New Roman"/>
          <w:b/>
          <w:bCs/>
          <w:iCs/>
          <w:sz w:val="21"/>
          <w:szCs w:val="21"/>
        </w:rPr>
        <w:t>University of Mumbai (VESIT)</w:t>
      </w:r>
      <w:r w:rsidRPr="0085507C">
        <w:rPr>
          <w:rFonts w:ascii="Cambria" w:eastAsia="Times New Roman" w:hAnsi="Cambria" w:cs="Times New Roman"/>
          <w:iCs/>
          <w:sz w:val="21"/>
          <w:szCs w:val="21"/>
        </w:rPr>
        <w:t>,</w:t>
      </w:r>
      <w:r w:rsidRPr="0085507C">
        <w:rPr>
          <w:rFonts w:ascii="Cambria" w:eastAsia="Times New Roman" w:hAnsi="Cambria" w:cs="Times New Roman"/>
          <w:b/>
          <w:bCs/>
          <w:iCs/>
          <w:sz w:val="21"/>
          <w:szCs w:val="21"/>
        </w:rPr>
        <w:t xml:space="preserve"> India</w:t>
      </w:r>
      <w:r w:rsidR="00085A15" w:rsidRPr="0085507C"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 w:rsidR="00085A15" w:rsidRPr="0085507C"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 w:rsidR="00085A15" w:rsidRPr="0085507C"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iCs/>
          <w:sz w:val="21"/>
          <w:szCs w:val="21"/>
        </w:rPr>
        <w:tab/>
        <w:t xml:space="preserve"> </w:t>
      </w:r>
      <w:r w:rsidRPr="0085507C">
        <w:rPr>
          <w:rFonts w:ascii="Cambria" w:eastAsia="Times New Roman" w:hAnsi="Cambria" w:cs="Times New Roman"/>
          <w:iCs/>
          <w:sz w:val="21"/>
          <w:szCs w:val="21"/>
        </w:rPr>
        <w:t xml:space="preserve">Jul </w:t>
      </w:r>
      <w:r w:rsidRPr="00085A15">
        <w:rPr>
          <w:rFonts w:ascii="Cambria" w:eastAsia="Times New Roman" w:hAnsi="Cambria" w:cs="Times New Roman"/>
          <w:iCs/>
          <w:sz w:val="21"/>
          <w:szCs w:val="21"/>
        </w:rPr>
        <w:t>2015</w:t>
      </w:r>
      <w:r w:rsidRPr="0085507C">
        <w:rPr>
          <w:rFonts w:ascii="Cambria" w:eastAsia="Times New Roman" w:hAnsi="Cambria" w:cs="Times New Roman"/>
          <w:iCs/>
          <w:sz w:val="21"/>
          <w:szCs w:val="21"/>
        </w:rPr>
        <w:t xml:space="preserve"> – Jun </w:t>
      </w:r>
      <w:r w:rsidRPr="00085A15">
        <w:rPr>
          <w:rFonts w:ascii="Cambria" w:eastAsia="Times New Roman" w:hAnsi="Cambria" w:cs="Times New Roman"/>
          <w:iCs/>
          <w:sz w:val="21"/>
          <w:szCs w:val="21"/>
        </w:rPr>
        <w:t>2019</w:t>
      </w:r>
      <w:r w:rsidR="00085A15" w:rsidRPr="00085A15">
        <w:rPr>
          <w:rFonts w:ascii="Cambria" w:eastAsia="Times New Roman" w:hAnsi="Cambria" w:cs="Times New Roman"/>
          <w:iCs/>
          <w:sz w:val="21"/>
          <w:szCs w:val="21"/>
        </w:rPr>
        <w:tab/>
      </w:r>
    </w:p>
    <w:p w14:paraId="2B45243B" w14:textId="31D26400" w:rsidR="00FE22FC" w:rsidRDefault="00000A70" w:rsidP="00000A70">
      <w:pPr>
        <w:tabs>
          <w:tab w:val="left" w:pos="3401"/>
        </w:tabs>
        <w:spacing w:before="9" w:after="0" w:line="240" w:lineRule="auto"/>
        <w:ind w:left="720"/>
        <w:rPr>
          <w:rFonts w:ascii="Cambria" w:eastAsia="Times New Roman" w:hAnsi="Cambria" w:cs="Times New Roman"/>
          <w:iCs/>
          <w:sz w:val="21"/>
          <w:szCs w:val="21"/>
        </w:rPr>
      </w:pPr>
      <w:r w:rsidRPr="0085507C">
        <w:rPr>
          <w:rFonts w:ascii="Cambria" w:eastAsia="Times New Roman" w:hAnsi="Cambria" w:cs="Times New Roman"/>
          <w:b/>
          <w:iCs/>
          <w:sz w:val="21"/>
          <w:szCs w:val="21"/>
        </w:rPr>
        <w:t>B</w:t>
      </w:r>
      <w:r>
        <w:rPr>
          <w:rFonts w:ascii="Cambria" w:eastAsia="Times New Roman" w:hAnsi="Cambria" w:cs="Times New Roman"/>
          <w:b/>
          <w:iCs/>
          <w:sz w:val="21"/>
          <w:szCs w:val="21"/>
        </w:rPr>
        <w:t xml:space="preserve">achelor of </w:t>
      </w:r>
      <w:r w:rsidRPr="0085507C">
        <w:rPr>
          <w:rFonts w:ascii="Cambria" w:eastAsia="Times New Roman" w:hAnsi="Cambria" w:cs="Times New Roman"/>
          <w:b/>
          <w:iCs/>
          <w:sz w:val="21"/>
          <w:szCs w:val="21"/>
        </w:rPr>
        <w:t>E</w:t>
      </w:r>
      <w:r>
        <w:rPr>
          <w:rFonts w:ascii="Cambria" w:eastAsia="Times New Roman" w:hAnsi="Cambria" w:cs="Times New Roman"/>
          <w:b/>
          <w:iCs/>
          <w:sz w:val="21"/>
          <w:szCs w:val="21"/>
        </w:rPr>
        <w:t>ngineering in</w:t>
      </w:r>
      <w:r w:rsidRPr="0085507C">
        <w:rPr>
          <w:rFonts w:ascii="Cambria" w:eastAsia="Times New Roman" w:hAnsi="Cambria" w:cs="Times New Roman"/>
          <w:b/>
          <w:iCs/>
          <w:sz w:val="21"/>
          <w:szCs w:val="21"/>
        </w:rPr>
        <w:t xml:space="preserve"> Computer Engineering</w:t>
      </w:r>
      <w:r w:rsidR="00085A15" w:rsidRPr="00085A15">
        <w:rPr>
          <w:rFonts w:ascii="Cambria" w:eastAsia="Times New Roman" w:hAnsi="Cambria" w:cs="Times New Roman"/>
          <w:iCs/>
          <w:sz w:val="21"/>
          <w:szCs w:val="21"/>
        </w:rPr>
        <w:tab/>
      </w:r>
      <w:r w:rsidR="00085A15" w:rsidRPr="00085A15">
        <w:rPr>
          <w:rFonts w:ascii="Cambria" w:eastAsia="Times New Roman" w:hAnsi="Cambria" w:cs="Times New Roman"/>
          <w:iCs/>
          <w:sz w:val="21"/>
          <w:szCs w:val="21"/>
        </w:rPr>
        <w:tab/>
        <w:t xml:space="preserve">      </w:t>
      </w:r>
      <w:r w:rsidR="00085A15" w:rsidRPr="00085A15">
        <w:rPr>
          <w:rFonts w:ascii="Cambria" w:eastAsia="Times New Roman" w:hAnsi="Cambria" w:cs="Times New Roman"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iCs/>
          <w:sz w:val="21"/>
          <w:szCs w:val="21"/>
        </w:rPr>
        <w:tab/>
        <w:t xml:space="preserve">          CGPA: 8.40/10</w:t>
      </w:r>
    </w:p>
    <w:p w14:paraId="0D95206D" w14:textId="77777777" w:rsidR="00492105" w:rsidRPr="00492105" w:rsidRDefault="00492105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sz w:val="8"/>
          <w:szCs w:val="8"/>
          <w:u w:val="single"/>
        </w:rPr>
      </w:pPr>
    </w:p>
    <w:p w14:paraId="496A405B" w14:textId="1BEE1138" w:rsidR="000566BE" w:rsidRDefault="00492105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u w:val="single"/>
        </w:rPr>
      </w:pPr>
      <w:r>
        <w:rPr>
          <w:rFonts w:ascii="Cambria" w:eastAsia="Times New Roman" w:hAnsi="Cambria" w:cs="Times New Roman"/>
          <w:b/>
          <w:u w:val="single"/>
        </w:rPr>
        <w:t xml:space="preserve">TECHNICAL </w:t>
      </w:r>
      <w:r w:rsidR="003053AB" w:rsidRPr="0085507C">
        <w:rPr>
          <w:rFonts w:ascii="Cambria" w:eastAsia="Times New Roman" w:hAnsi="Cambria" w:cs="Times New Roman"/>
          <w:b/>
          <w:u w:val="single"/>
        </w:rPr>
        <w:t>SKILLS</w:t>
      </w:r>
    </w:p>
    <w:p w14:paraId="17174280" w14:textId="77777777" w:rsidR="000566BE" w:rsidRPr="000566BE" w:rsidRDefault="000566BE" w:rsidP="00475333">
      <w:pPr>
        <w:tabs>
          <w:tab w:val="left" w:pos="3401"/>
        </w:tabs>
        <w:spacing w:before="9" w:after="0" w:line="240" w:lineRule="auto"/>
        <w:rPr>
          <w:rFonts w:ascii="Cambria" w:hAnsi="Cambria"/>
          <w:sz w:val="4"/>
          <w:szCs w:val="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3"/>
        <w:gridCol w:w="9577"/>
      </w:tblGrid>
      <w:tr w:rsidR="000566BE" w14:paraId="7B778023" w14:textId="77777777" w:rsidTr="000566BE">
        <w:tc>
          <w:tcPr>
            <w:tcW w:w="1165" w:type="dxa"/>
          </w:tcPr>
          <w:p w14:paraId="1A3D8807" w14:textId="1E2AB34D" w:rsidR="000566BE" w:rsidRDefault="000566BE" w:rsidP="00475333">
            <w:pPr>
              <w:tabs>
                <w:tab w:val="left" w:pos="3401"/>
              </w:tabs>
              <w:spacing w:before="9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b/>
                <w:spacing w:val="-1"/>
                <w:sz w:val="21"/>
                <w:szCs w:val="21"/>
              </w:rPr>
              <w:t>Proficient</w:t>
            </w:r>
            <w:r w:rsidRPr="0085507C">
              <w:rPr>
                <w:rFonts w:ascii="Cambria" w:hAnsi="Cambria"/>
                <w:b/>
                <w:spacing w:val="-1"/>
                <w:sz w:val="21"/>
                <w:szCs w:val="21"/>
              </w:rPr>
              <w:t>:</w:t>
            </w:r>
          </w:p>
        </w:tc>
        <w:tc>
          <w:tcPr>
            <w:tcW w:w="9625" w:type="dxa"/>
          </w:tcPr>
          <w:p w14:paraId="459836B4" w14:textId="193D2350" w:rsidR="000566BE" w:rsidRDefault="000566BE" w:rsidP="00475333">
            <w:pPr>
              <w:tabs>
                <w:tab w:val="left" w:pos="3401"/>
              </w:tabs>
              <w:spacing w:before="9"/>
              <w:rPr>
                <w:rFonts w:ascii="Cambria" w:hAnsi="Cambria"/>
                <w:sz w:val="21"/>
                <w:szCs w:val="21"/>
              </w:rPr>
            </w:pPr>
            <w:r w:rsidRPr="0085507C">
              <w:rPr>
                <w:rFonts w:ascii="Cambria" w:hAnsi="Cambria"/>
                <w:spacing w:val="-1"/>
                <w:sz w:val="21"/>
                <w:szCs w:val="21"/>
              </w:rPr>
              <w:t>Python, Java</w:t>
            </w:r>
            <w:r>
              <w:rPr>
                <w:rFonts w:ascii="Cambria" w:hAnsi="Cambria"/>
                <w:spacing w:val="-1"/>
                <w:sz w:val="21"/>
                <w:szCs w:val="21"/>
              </w:rPr>
              <w:t>,</w:t>
            </w:r>
            <w:r>
              <w:rPr>
                <w:rFonts w:ascii="Cambria" w:hAnsi="Cambria"/>
                <w:sz w:val="21"/>
                <w:szCs w:val="21"/>
              </w:rPr>
              <w:t xml:space="preserve"> </w:t>
            </w:r>
            <w:r>
              <w:rPr>
                <w:rFonts w:ascii="Cambria" w:hAnsi="Cambria"/>
                <w:bCs/>
                <w:sz w:val="21"/>
                <w:szCs w:val="21"/>
              </w:rPr>
              <w:t xml:space="preserve">numpy, pandas, nltk, sklearn, matplotlib, </w:t>
            </w:r>
            <w:r>
              <w:rPr>
                <w:rFonts w:ascii="Cambria" w:hAnsi="Cambria"/>
                <w:sz w:val="21"/>
                <w:szCs w:val="21"/>
              </w:rPr>
              <w:t xml:space="preserve">D3.js, Three.js, </w:t>
            </w:r>
            <w:r w:rsidRPr="0085507C">
              <w:rPr>
                <w:rFonts w:ascii="Cambria" w:hAnsi="Cambria"/>
                <w:sz w:val="21"/>
                <w:szCs w:val="21"/>
              </w:rPr>
              <w:t>HTML, CSS,</w:t>
            </w:r>
            <w:r>
              <w:rPr>
                <w:rFonts w:ascii="Cambria" w:hAnsi="Cambria"/>
                <w:sz w:val="21"/>
                <w:szCs w:val="21"/>
              </w:rPr>
              <w:t xml:space="preserve"> </w:t>
            </w:r>
            <w:r w:rsidRPr="0085507C">
              <w:rPr>
                <w:rFonts w:ascii="Cambria" w:hAnsi="Cambria"/>
                <w:sz w:val="21"/>
                <w:szCs w:val="21"/>
              </w:rPr>
              <w:t>JavaScript</w:t>
            </w:r>
            <w:r>
              <w:rPr>
                <w:rFonts w:ascii="Cambria" w:hAnsi="Cambria"/>
                <w:sz w:val="21"/>
                <w:szCs w:val="21"/>
              </w:rPr>
              <w:t xml:space="preserve">, MySQL, </w:t>
            </w:r>
            <w:r w:rsidRPr="0085507C">
              <w:rPr>
                <w:rFonts w:ascii="Cambria" w:hAnsi="Cambria"/>
                <w:sz w:val="21"/>
                <w:szCs w:val="21"/>
              </w:rPr>
              <w:t>Git</w:t>
            </w:r>
            <w:r>
              <w:rPr>
                <w:rFonts w:ascii="Cambria" w:hAnsi="Cambria"/>
                <w:sz w:val="21"/>
                <w:szCs w:val="21"/>
              </w:rPr>
              <w:t xml:space="preserve">, </w:t>
            </w:r>
            <w:r w:rsidRPr="0085507C">
              <w:rPr>
                <w:rFonts w:ascii="Cambria" w:hAnsi="Cambria"/>
                <w:bCs/>
                <w:sz w:val="21"/>
                <w:szCs w:val="21"/>
              </w:rPr>
              <w:t>Azure ML Studio</w:t>
            </w:r>
            <w:r>
              <w:rPr>
                <w:rFonts w:ascii="Cambria" w:hAnsi="Cambria"/>
                <w:sz w:val="21"/>
                <w:szCs w:val="21"/>
              </w:rPr>
              <w:t>,</w:t>
            </w:r>
          </w:p>
        </w:tc>
      </w:tr>
      <w:tr w:rsidR="000566BE" w14:paraId="37EEC1F9" w14:textId="77777777" w:rsidTr="000566BE">
        <w:tc>
          <w:tcPr>
            <w:tcW w:w="1165" w:type="dxa"/>
          </w:tcPr>
          <w:p w14:paraId="327BBC5F" w14:textId="5F886FD6" w:rsidR="000566BE" w:rsidRDefault="000566BE" w:rsidP="00475333">
            <w:pPr>
              <w:tabs>
                <w:tab w:val="left" w:pos="3401"/>
              </w:tabs>
              <w:spacing w:before="9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b/>
                <w:sz w:val="21"/>
                <w:szCs w:val="21"/>
              </w:rPr>
              <w:t>Familiar</w:t>
            </w:r>
            <w:r w:rsidRPr="0085507C">
              <w:rPr>
                <w:rFonts w:ascii="Cambria" w:hAnsi="Cambria"/>
                <w:b/>
                <w:sz w:val="21"/>
                <w:szCs w:val="21"/>
              </w:rPr>
              <w:t>:</w:t>
            </w:r>
          </w:p>
        </w:tc>
        <w:tc>
          <w:tcPr>
            <w:tcW w:w="9625" w:type="dxa"/>
          </w:tcPr>
          <w:p w14:paraId="4FF65384" w14:textId="01CB4260" w:rsidR="000566BE" w:rsidRDefault="000566BE" w:rsidP="00475333">
            <w:pPr>
              <w:tabs>
                <w:tab w:val="left" w:pos="3401"/>
              </w:tabs>
              <w:spacing w:before="9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>R, PHP, C++, Scala, LabVIEW</w:t>
            </w:r>
          </w:p>
        </w:tc>
      </w:tr>
    </w:tbl>
    <w:p w14:paraId="0883C846" w14:textId="725EE1F8" w:rsidR="00697AC2" w:rsidRPr="00697AC2" w:rsidRDefault="0060261B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u w:val="single"/>
        </w:rPr>
      </w:pPr>
      <w:r w:rsidRPr="0060261B">
        <w:rPr>
          <w:rFonts w:ascii="Cambria" w:eastAsia="Times New Roman" w:hAnsi="Cambria" w:cs="Times New Roman"/>
          <w:b/>
          <w:sz w:val="8"/>
          <w:szCs w:val="8"/>
          <w:u w:val="single"/>
        </w:rPr>
        <w:br/>
      </w:r>
      <w:r w:rsidR="00492105">
        <w:rPr>
          <w:rFonts w:ascii="Cambria" w:eastAsia="Times New Roman" w:hAnsi="Cambria" w:cs="Times New Roman"/>
          <w:b/>
          <w:u w:val="single"/>
        </w:rPr>
        <w:t xml:space="preserve">ACADEMIC </w:t>
      </w:r>
      <w:r w:rsidR="00450406" w:rsidRPr="0085507C">
        <w:rPr>
          <w:rFonts w:ascii="Cambria" w:eastAsia="Times New Roman" w:hAnsi="Cambria" w:cs="Times New Roman"/>
          <w:b/>
          <w:u w:val="single"/>
        </w:rPr>
        <w:t>P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35"/>
        <w:gridCol w:w="2155"/>
      </w:tblGrid>
      <w:tr w:rsidR="00492105" w14:paraId="4272E5F6" w14:textId="77777777" w:rsidTr="00697AC2">
        <w:tc>
          <w:tcPr>
            <w:tcW w:w="8635" w:type="dxa"/>
          </w:tcPr>
          <w:p w14:paraId="6D705A6A" w14:textId="7AA377E3" w:rsidR="00492105" w:rsidRPr="0059579F" w:rsidRDefault="006F2724" w:rsidP="00475333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>Design Pattern generator IntelliJ plugin</w:t>
            </w:r>
            <w:r w:rsidR="00151D3E"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</w:t>
            </w:r>
            <w:r w:rsidR="00151D3E" w:rsidRPr="0059579F">
              <w:rPr>
                <w:rFonts w:ascii="Cambria" w:eastAsia="Times New Roman" w:hAnsi="Cambria" w:cs="Times New Roman"/>
                <w:bCs/>
                <w:sz w:val="21"/>
                <w:szCs w:val="21"/>
              </w:rPr>
              <w:t>(Java, JavaPoet, Gradle, IntelliJ Platform SDK)</w:t>
            </w:r>
          </w:p>
          <w:p w14:paraId="42DE1C45" w14:textId="19ED947A" w:rsidR="00151D3E" w:rsidRPr="0059579F" w:rsidRDefault="00151D3E" w:rsidP="00475333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Object-oriented design and implementation of an IntelliJ Plugin for a Design Pattern Code Generator with a type name clash checking functionality</w:t>
            </w:r>
          </w:p>
        </w:tc>
        <w:tc>
          <w:tcPr>
            <w:tcW w:w="2155" w:type="dxa"/>
          </w:tcPr>
          <w:p w14:paraId="5DEF5A95" w14:textId="1421A8A2" w:rsidR="00492105" w:rsidRPr="0059579F" w:rsidRDefault="00151D3E" w:rsidP="00475333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https://git.io/JfO6O</w:t>
            </w:r>
          </w:p>
        </w:tc>
      </w:tr>
      <w:tr w:rsidR="00151D3E" w14:paraId="68428B54" w14:textId="77777777" w:rsidTr="00697AC2">
        <w:tc>
          <w:tcPr>
            <w:tcW w:w="8635" w:type="dxa"/>
          </w:tcPr>
          <w:p w14:paraId="1104609C" w14:textId="174BADB7" w:rsidR="00151D3E" w:rsidRPr="0059579F" w:rsidRDefault="00151D3E" w:rsidP="00475333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Design Pattern Generator </w:t>
            </w:r>
            <w:r w:rsidRPr="0059579F">
              <w:rPr>
                <w:rFonts w:ascii="Cambria" w:eastAsia="Times New Roman" w:hAnsi="Cambria" w:cs="Times New Roman"/>
                <w:bCs/>
                <w:sz w:val="21"/>
                <w:szCs w:val="21"/>
              </w:rPr>
              <w:t>(Java, JavaPoet, sbt)</w:t>
            </w:r>
          </w:p>
          <w:p w14:paraId="3581CB7C" w14:textId="3764A665" w:rsidR="00151D3E" w:rsidRPr="0059579F" w:rsidRDefault="00151D3E" w:rsidP="00475333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Object-oriented design and implementation of a Design Pattern Code Generator</w:t>
            </w:r>
          </w:p>
        </w:tc>
        <w:tc>
          <w:tcPr>
            <w:tcW w:w="2155" w:type="dxa"/>
          </w:tcPr>
          <w:p w14:paraId="4F681D8D" w14:textId="1195E31D" w:rsidR="00151D3E" w:rsidRPr="0059579F" w:rsidRDefault="0059579F" w:rsidP="00475333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https://git.io/JfO6B</w:t>
            </w:r>
          </w:p>
        </w:tc>
      </w:tr>
      <w:tr w:rsidR="00492105" w14:paraId="22A66BAB" w14:textId="77777777" w:rsidTr="00697AC2">
        <w:tc>
          <w:tcPr>
            <w:tcW w:w="8635" w:type="dxa"/>
          </w:tcPr>
          <w:p w14:paraId="0035FB60" w14:textId="4973A2B8" w:rsidR="00492105" w:rsidRDefault="006F2724" w:rsidP="00475333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>Vector Space</w:t>
            </w:r>
            <w:r w:rsid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Retrieval</w:t>
            </w: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Model </w:t>
            </w:r>
            <w:r w:rsid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>on</w:t>
            </w: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Cranfield corpus</w:t>
            </w:r>
            <w:r w:rsidR="00697AC2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</w:t>
            </w:r>
            <w:r w:rsidR="00697AC2">
              <w:rPr>
                <w:rFonts w:ascii="Cambria" w:eastAsia="Times New Roman" w:hAnsi="Cambria" w:cs="Times New Roman"/>
                <w:bCs/>
                <w:sz w:val="21"/>
                <w:szCs w:val="21"/>
              </w:rPr>
              <w:t>(Python, nltk, Jupyter)</w:t>
            </w:r>
          </w:p>
          <w:p w14:paraId="4CECF46B" w14:textId="0F52AF66" w:rsidR="0059579F" w:rsidRPr="0059579F" w:rsidRDefault="0059579F" w:rsidP="00475333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Implement</w:t>
            </w:r>
            <w:r>
              <w:rPr>
                <w:rFonts w:ascii="Cambria" w:eastAsia="Times New Roman" w:hAnsi="Cambria" w:cs="Times New Roman"/>
                <w:bCs/>
                <w:sz w:val="20"/>
                <w:szCs w:val="20"/>
              </w:rPr>
              <w:t>ing</w:t>
            </w: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 Vector Space Retrieval Model using TF-IDF and cosine similarity </w:t>
            </w:r>
          </w:p>
        </w:tc>
        <w:tc>
          <w:tcPr>
            <w:tcW w:w="2155" w:type="dxa"/>
          </w:tcPr>
          <w:p w14:paraId="396995D9" w14:textId="459689FA" w:rsidR="00492105" w:rsidRPr="0059579F" w:rsidRDefault="0059579F" w:rsidP="00475333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https://git.io/JfO6R</w:t>
            </w:r>
          </w:p>
        </w:tc>
      </w:tr>
      <w:tr w:rsidR="00492105" w14:paraId="715873D1" w14:textId="77777777" w:rsidTr="00697AC2">
        <w:tc>
          <w:tcPr>
            <w:tcW w:w="8635" w:type="dxa"/>
          </w:tcPr>
          <w:p w14:paraId="27D7B5D4" w14:textId="6073828E" w:rsidR="00492105" w:rsidRDefault="006F2724" w:rsidP="00475333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>Text Processing of CiteSeer corpus</w:t>
            </w:r>
            <w:r w:rsidR="00697AC2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</w:t>
            </w:r>
            <w:r w:rsidR="00697AC2">
              <w:rPr>
                <w:rFonts w:ascii="Cambria" w:eastAsia="Times New Roman" w:hAnsi="Cambria" w:cs="Times New Roman"/>
                <w:bCs/>
                <w:sz w:val="21"/>
                <w:szCs w:val="21"/>
              </w:rPr>
              <w:t>(Python, nltk, Jupyter)</w:t>
            </w:r>
          </w:p>
          <w:p w14:paraId="657D3DAF" w14:textId="1F39BD39" w:rsidR="0059579F" w:rsidRPr="0059579F" w:rsidRDefault="0059579F" w:rsidP="00475333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Tokenizing text and determining the word frequencies for all the words in the collection</w:t>
            </w:r>
          </w:p>
        </w:tc>
        <w:tc>
          <w:tcPr>
            <w:tcW w:w="2155" w:type="dxa"/>
          </w:tcPr>
          <w:p w14:paraId="10B4561E" w14:textId="2D1E8A45" w:rsidR="00492105" w:rsidRPr="0059579F" w:rsidRDefault="0059579F" w:rsidP="00475333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https://git.io/JfO60</w:t>
            </w:r>
          </w:p>
        </w:tc>
      </w:tr>
      <w:tr w:rsidR="00492105" w14:paraId="5B88D6CD" w14:textId="77777777" w:rsidTr="00697AC2">
        <w:tc>
          <w:tcPr>
            <w:tcW w:w="8635" w:type="dxa"/>
          </w:tcPr>
          <w:p w14:paraId="79E93E93" w14:textId="18F001C9" w:rsidR="00492105" w:rsidRDefault="006F2724" w:rsidP="00475333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>Spam Email Classifier</w:t>
            </w:r>
            <w:r w:rsidR="00697AC2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</w:t>
            </w:r>
            <w:r w:rsidR="00697AC2">
              <w:rPr>
                <w:rFonts w:ascii="Cambria" w:eastAsia="Times New Roman" w:hAnsi="Cambria" w:cs="Times New Roman"/>
                <w:bCs/>
                <w:sz w:val="21"/>
                <w:szCs w:val="21"/>
              </w:rPr>
              <w:t>(Python, sklearn,</w:t>
            </w:r>
            <w:r w:rsidR="00697AC2">
              <w:t xml:space="preserve"> </w:t>
            </w:r>
            <w:r w:rsidR="00697AC2">
              <w:rPr>
                <w:rFonts w:ascii="Cambria" w:eastAsia="Times New Roman" w:hAnsi="Cambria" w:cs="Times New Roman"/>
                <w:bCs/>
                <w:sz w:val="21"/>
                <w:szCs w:val="21"/>
              </w:rPr>
              <w:t>matplotlib, Jupyter)</w:t>
            </w:r>
          </w:p>
          <w:p w14:paraId="69601E98" w14:textId="2304EC10" w:rsidR="0059579F" w:rsidRPr="0059579F" w:rsidRDefault="0059579F" w:rsidP="00475333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Machine Learning Model to classify emails </w:t>
            </w:r>
            <w:r>
              <w:rPr>
                <w:rFonts w:ascii="Cambria" w:eastAsia="Times New Roman" w:hAnsi="Cambria" w:cs="Times New Roman"/>
                <w:bCs/>
                <w:sz w:val="20"/>
                <w:szCs w:val="20"/>
              </w:rPr>
              <w:t>as</w:t>
            </w: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 spam or non-spam</w:t>
            </w:r>
          </w:p>
        </w:tc>
        <w:tc>
          <w:tcPr>
            <w:tcW w:w="2155" w:type="dxa"/>
          </w:tcPr>
          <w:p w14:paraId="2782AF39" w14:textId="356DB544" w:rsidR="00492105" w:rsidRPr="0059579F" w:rsidRDefault="0059579F" w:rsidP="00475333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https://git.io/JfO6u</w:t>
            </w:r>
          </w:p>
        </w:tc>
      </w:tr>
      <w:tr w:rsidR="00492105" w14:paraId="185E88BA" w14:textId="77777777" w:rsidTr="00697AC2">
        <w:tc>
          <w:tcPr>
            <w:tcW w:w="8635" w:type="dxa"/>
          </w:tcPr>
          <w:p w14:paraId="66543C29" w14:textId="0EDA996C" w:rsidR="00492105" w:rsidRDefault="006F2724" w:rsidP="00475333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>US Election Data Exploration and Modelling</w:t>
            </w:r>
            <w:r w:rsidR="00697AC2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</w:t>
            </w:r>
            <w:r w:rsidR="00697AC2">
              <w:rPr>
                <w:rFonts w:ascii="Cambria" w:eastAsia="Times New Roman" w:hAnsi="Cambria" w:cs="Times New Roman"/>
                <w:bCs/>
                <w:sz w:val="21"/>
                <w:szCs w:val="21"/>
              </w:rPr>
              <w:t>(Python, sklearn,</w:t>
            </w:r>
            <w:r w:rsidR="00697AC2">
              <w:t xml:space="preserve"> </w:t>
            </w:r>
            <w:r w:rsidR="00697AC2">
              <w:rPr>
                <w:rFonts w:ascii="Cambria" w:eastAsia="Times New Roman" w:hAnsi="Cambria" w:cs="Times New Roman"/>
                <w:bCs/>
                <w:sz w:val="21"/>
                <w:szCs w:val="21"/>
              </w:rPr>
              <w:t>matplotlib, Jupyter)</w:t>
            </w:r>
          </w:p>
          <w:p w14:paraId="2BA5600C" w14:textId="107A80A2" w:rsidR="0059579F" w:rsidRPr="0059579F" w:rsidRDefault="0059579F" w:rsidP="00475333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Data Modelling on 2016 US Election Data and US Demographic Data. Creating regression, classification and clustering models.</w:t>
            </w:r>
          </w:p>
        </w:tc>
        <w:tc>
          <w:tcPr>
            <w:tcW w:w="2155" w:type="dxa"/>
          </w:tcPr>
          <w:p w14:paraId="02628394" w14:textId="7689E836" w:rsidR="00492105" w:rsidRPr="0059579F" w:rsidRDefault="0059579F" w:rsidP="00475333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https://git.io/JfO6z</w:t>
            </w:r>
          </w:p>
        </w:tc>
      </w:tr>
      <w:tr w:rsidR="006F2724" w14:paraId="7C377DA3" w14:textId="77777777" w:rsidTr="00697AC2">
        <w:tc>
          <w:tcPr>
            <w:tcW w:w="8635" w:type="dxa"/>
          </w:tcPr>
          <w:p w14:paraId="1A50E215" w14:textId="7445A182" w:rsidR="006F2724" w:rsidRPr="00697AC2" w:rsidRDefault="006F2724" w:rsidP="00475333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Visualizing fluid particle flow </w:t>
            </w:r>
            <w:r w:rsidR="00697AC2">
              <w:rPr>
                <w:rFonts w:ascii="Cambria" w:eastAsia="Times New Roman" w:hAnsi="Cambria" w:cs="Times New Roman"/>
                <w:bCs/>
                <w:sz w:val="21"/>
                <w:szCs w:val="21"/>
              </w:rPr>
              <w:t>(Javascript, HTML, Three.js, D3.js)</w:t>
            </w:r>
          </w:p>
          <w:p w14:paraId="2F847E70" w14:textId="6208DF21" w:rsidR="00151D3E" w:rsidRPr="0059579F" w:rsidRDefault="0059579F" w:rsidP="00475333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V</w:t>
            </w:r>
            <w:r w:rsidR="00151D3E"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isualizing a computational fluid flow dataset from the San Diego Supercomputing Cente</w:t>
            </w: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r</w:t>
            </w:r>
          </w:p>
        </w:tc>
        <w:tc>
          <w:tcPr>
            <w:tcW w:w="2155" w:type="dxa"/>
          </w:tcPr>
          <w:p w14:paraId="08F3635C" w14:textId="33DE329A" w:rsidR="006F2724" w:rsidRPr="0059579F" w:rsidRDefault="0059579F" w:rsidP="00475333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https://git.io/JfO62</w:t>
            </w:r>
          </w:p>
        </w:tc>
      </w:tr>
      <w:tr w:rsidR="006F2724" w14:paraId="1727D052" w14:textId="77777777" w:rsidTr="00697AC2">
        <w:tc>
          <w:tcPr>
            <w:tcW w:w="8635" w:type="dxa"/>
          </w:tcPr>
          <w:p w14:paraId="55F972B0" w14:textId="380BB64A" w:rsidR="006F2724" w:rsidRDefault="006F2724" w:rsidP="00475333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Visualizing Radiation Therapy </w:t>
            </w:r>
            <w:r w:rsidR="00697AC2"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>Plan</w:t>
            </w: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Data</w:t>
            </w:r>
            <w:r w:rsidR="00697AC2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</w:t>
            </w:r>
            <w:r w:rsidR="00697AC2">
              <w:rPr>
                <w:rFonts w:ascii="Cambria" w:eastAsia="Times New Roman" w:hAnsi="Cambria" w:cs="Times New Roman"/>
                <w:bCs/>
                <w:sz w:val="21"/>
                <w:szCs w:val="21"/>
              </w:rPr>
              <w:t>(Javascript, HTML, Three.js, D3.js)</w:t>
            </w:r>
          </w:p>
          <w:p w14:paraId="230EF6FC" w14:textId="32BD9D45" w:rsidR="0059579F" w:rsidRPr="0059579F" w:rsidRDefault="0059579F" w:rsidP="00475333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Identifying Similarities and Dissimilarities between UIC/MDACC RT Plan Data</w:t>
            </w:r>
          </w:p>
        </w:tc>
        <w:tc>
          <w:tcPr>
            <w:tcW w:w="2155" w:type="dxa"/>
          </w:tcPr>
          <w:p w14:paraId="1025D9F9" w14:textId="3AA679A6" w:rsidR="006F2724" w:rsidRPr="0059579F" w:rsidRDefault="0059579F" w:rsidP="00475333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https://git.io/JfO6a</w:t>
            </w:r>
          </w:p>
        </w:tc>
      </w:tr>
      <w:tr w:rsidR="006F2724" w14:paraId="08A0F3C2" w14:textId="77777777" w:rsidTr="00697AC2">
        <w:tc>
          <w:tcPr>
            <w:tcW w:w="8635" w:type="dxa"/>
          </w:tcPr>
          <w:p w14:paraId="57914CF7" w14:textId="6001E9EB" w:rsidR="006F2724" w:rsidRPr="00697AC2" w:rsidRDefault="00697AC2" w:rsidP="00475333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Water </w:t>
            </w:r>
            <w:r w:rsidR="00151D3E"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Catchment Control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(Python, Folium, Flask, Azure ML Studio) </w:t>
            </w:r>
          </w:p>
          <w:p w14:paraId="71242919" w14:textId="43E1667A" w:rsidR="0059579F" w:rsidRPr="0059579F" w:rsidRDefault="0059579F" w:rsidP="00475333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0"/>
                <w:szCs w:val="20"/>
              </w:rPr>
            </w:pP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A system to predict if a region is a drought-prone area using its climatic parameters from APIs</w:t>
            </w:r>
          </w:p>
        </w:tc>
        <w:tc>
          <w:tcPr>
            <w:tcW w:w="2155" w:type="dxa"/>
          </w:tcPr>
          <w:p w14:paraId="13499334" w14:textId="7D134295" w:rsidR="006F2724" w:rsidRPr="0059579F" w:rsidRDefault="0059579F" w:rsidP="00475333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https://git.io/JfO6V</w:t>
            </w:r>
          </w:p>
        </w:tc>
      </w:tr>
      <w:tr w:rsidR="006F2724" w14:paraId="13578311" w14:textId="77777777" w:rsidTr="00697AC2">
        <w:tc>
          <w:tcPr>
            <w:tcW w:w="8635" w:type="dxa"/>
          </w:tcPr>
          <w:p w14:paraId="36CC4CA8" w14:textId="171A10E4" w:rsidR="006F2724" w:rsidRPr="00697AC2" w:rsidRDefault="00151D3E" w:rsidP="00475333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Electricity Consumption </w:t>
            </w:r>
            <w:r w:rsidR="00697AC2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System </w:t>
            </w:r>
            <w:r w:rsidR="00697AC2"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(PHP, HTML, </w:t>
            </w:r>
            <w:r w:rsidR="000566BE"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jQuery, </w:t>
            </w:r>
            <w:r w:rsidR="00697AC2">
              <w:rPr>
                <w:rFonts w:ascii="Cambria" w:eastAsia="Times New Roman" w:hAnsi="Cambria" w:cs="Times New Roman"/>
                <w:bCs/>
                <w:sz w:val="21"/>
                <w:szCs w:val="21"/>
              </w:rPr>
              <w:t>SQL</w:t>
            </w:r>
            <w:r w:rsidR="000566BE">
              <w:rPr>
                <w:rFonts w:ascii="Cambria" w:eastAsia="Times New Roman" w:hAnsi="Cambria" w:cs="Times New Roman"/>
                <w:bCs/>
                <w:sz w:val="21"/>
                <w:szCs w:val="21"/>
              </w:rPr>
              <w:t>)</w:t>
            </w:r>
          </w:p>
          <w:p w14:paraId="22394D5F" w14:textId="6919C3D4" w:rsidR="0059579F" w:rsidRPr="0059579F" w:rsidRDefault="0059579F" w:rsidP="0059579F">
            <w:pPr>
              <w:pStyle w:val="Normal1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Web application to help users monitor their domestic electricity consumption to check against faulty power bills and power thefts in India</w:t>
            </w:r>
          </w:p>
        </w:tc>
        <w:tc>
          <w:tcPr>
            <w:tcW w:w="2155" w:type="dxa"/>
          </w:tcPr>
          <w:p w14:paraId="0B59E94A" w14:textId="51164CC9" w:rsidR="006F2724" w:rsidRPr="0059579F" w:rsidRDefault="0059579F" w:rsidP="00475333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https://git.io/JfO6w</w:t>
            </w:r>
          </w:p>
        </w:tc>
      </w:tr>
    </w:tbl>
    <w:p w14:paraId="53104966" w14:textId="77777777" w:rsidR="000566BE" w:rsidRPr="005A5E8E" w:rsidRDefault="000566BE" w:rsidP="000566BE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4"/>
          <w:szCs w:val="4"/>
        </w:rPr>
      </w:pPr>
      <w:r>
        <w:rPr>
          <w:rFonts w:ascii="Cambria" w:eastAsia="Times New Roman" w:hAnsi="Cambria" w:cs="Times New Roman"/>
          <w:b/>
          <w:bCs/>
          <w:sz w:val="21"/>
          <w:szCs w:val="21"/>
          <w:u w:val="single"/>
        </w:rPr>
        <w:t>INTERNSHIP EXPERIENCE</w:t>
      </w:r>
      <w:r>
        <w:rPr>
          <w:rFonts w:ascii="Cambria" w:eastAsia="Times New Roman" w:hAnsi="Cambria" w:cs="Times New Roman"/>
          <w:b/>
          <w:bCs/>
          <w:sz w:val="21"/>
          <w:szCs w:val="21"/>
          <w:u w:val="single"/>
        </w:rPr>
        <w:br/>
      </w:r>
    </w:p>
    <w:p w14:paraId="23C98802" w14:textId="77777777" w:rsidR="000566BE" w:rsidRPr="000566BE" w:rsidRDefault="000566BE" w:rsidP="000566BE">
      <w:pPr>
        <w:pStyle w:val="Normal1"/>
        <w:spacing w:after="0" w:line="240" w:lineRule="auto"/>
        <w:rPr>
          <w:rFonts w:ascii="Cambria" w:eastAsia="Times New Roman" w:hAnsi="Cambria" w:cs="Times New Roman"/>
          <w:b/>
          <w:bCs/>
          <w:sz w:val="2"/>
          <w:szCs w:val="2"/>
        </w:rPr>
      </w:pPr>
    </w:p>
    <w:p w14:paraId="32DCBB14" w14:textId="15421919" w:rsidR="000566BE" w:rsidRDefault="000566BE" w:rsidP="000566BE">
      <w:pPr>
        <w:pStyle w:val="Normal1"/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b/>
          <w:bCs/>
          <w:sz w:val="21"/>
          <w:szCs w:val="21"/>
        </w:rPr>
        <w:t xml:space="preserve">Summer Project Trainee, 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>Bhabha Atomic Research Centre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, India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bCs/>
          <w:sz w:val="21"/>
          <w:szCs w:val="21"/>
        </w:rPr>
        <w:t>May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8 </w:t>
      </w:r>
      <w:r w:rsidRPr="005A5E8E">
        <w:rPr>
          <w:rFonts w:ascii="Cambria" w:eastAsia="Times New Roman" w:hAnsi="Cambria" w:cs="Times New Roman"/>
          <w:b/>
          <w:bCs/>
          <w:iCs/>
          <w:sz w:val="21"/>
          <w:szCs w:val="21"/>
        </w:rPr>
        <w:t>–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 xml:space="preserve">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Jul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8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br/>
      </w:r>
      <w:r w:rsidRPr="005A5E8E">
        <w:rPr>
          <w:rFonts w:ascii="Cambria" w:eastAsia="Times New Roman" w:hAnsi="Cambria" w:cs="Times New Roman"/>
          <w:sz w:val="21"/>
          <w:szCs w:val="21"/>
        </w:rPr>
        <w:t xml:space="preserve">Radiation </w:t>
      </w:r>
      <w:r>
        <w:rPr>
          <w:rFonts w:ascii="Cambria" w:eastAsia="Times New Roman" w:hAnsi="Cambria" w:cs="Times New Roman"/>
          <w:sz w:val="21"/>
          <w:szCs w:val="21"/>
        </w:rPr>
        <w:t xml:space="preserve">and </w:t>
      </w:r>
      <w:r w:rsidRPr="005A5E8E">
        <w:rPr>
          <w:rFonts w:ascii="Cambria" w:eastAsia="Times New Roman" w:hAnsi="Cambria" w:cs="Times New Roman"/>
          <w:sz w:val="21"/>
          <w:szCs w:val="21"/>
        </w:rPr>
        <w:t>Photochemistry Division</w:t>
      </w:r>
    </w:p>
    <w:p w14:paraId="5901ACC1" w14:textId="77777777" w:rsidR="000566BE" w:rsidRDefault="000566BE" w:rsidP="000566BE">
      <w:pPr>
        <w:pStyle w:val="Normal1"/>
        <w:numPr>
          <w:ilvl w:val="0"/>
          <w:numId w:val="9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Developed a Data Acquisition system using LabVIEW for a Low-Temperature Measurement setup</w:t>
      </w:r>
    </w:p>
    <w:p w14:paraId="304D54B0" w14:textId="77777777" w:rsidR="000566BE" w:rsidRDefault="000566BE" w:rsidP="000566BE">
      <w:pPr>
        <w:pStyle w:val="Normal1"/>
        <w:numPr>
          <w:ilvl w:val="0"/>
          <w:numId w:val="9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 xml:space="preserve">Converted existing LabWindows code for nano voltmeter, milliammeter and current source into LabVIEW code </w:t>
      </w:r>
      <w:r>
        <w:rPr>
          <w:rFonts w:ascii="Cambria" w:eastAsia="Times New Roman" w:hAnsi="Cambria" w:cs="Times New Roman"/>
          <w:sz w:val="21"/>
          <w:szCs w:val="21"/>
        </w:rPr>
        <w:br/>
        <w:t>to make operations faster and help scientists record more precise observations</w:t>
      </w:r>
    </w:p>
    <w:p w14:paraId="21B69EFC" w14:textId="77777777" w:rsidR="000566BE" w:rsidRDefault="000566BE" w:rsidP="000566BE">
      <w:pPr>
        <w:pStyle w:val="Normal1"/>
        <w:numPr>
          <w:ilvl w:val="0"/>
          <w:numId w:val="9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Designed a common control dashboard for the instruments using LabVIEW</w:t>
      </w:r>
    </w:p>
    <w:p w14:paraId="75FDE21D" w14:textId="77777777" w:rsidR="000566BE" w:rsidRPr="00E95FE6" w:rsidRDefault="000566BE" w:rsidP="000566BE">
      <w:pPr>
        <w:pStyle w:val="Normal1"/>
        <w:spacing w:after="0" w:line="240" w:lineRule="auto"/>
        <w:rPr>
          <w:rFonts w:ascii="Cambria" w:eastAsia="Times New Roman" w:hAnsi="Cambria" w:cs="Times New Roman"/>
          <w:sz w:val="8"/>
          <w:szCs w:val="8"/>
        </w:rPr>
      </w:pPr>
    </w:p>
    <w:p w14:paraId="27D8780F" w14:textId="77777777" w:rsidR="000566BE" w:rsidRDefault="000566BE" w:rsidP="000566BE">
      <w:pPr>
        <w:pStyle w:val="Normal1"/>
        <w:spacing w:after="0" w:line="240" w:lineRule="auto"/>
        <w:rPr>
          <w:rFonts w:ascii="Cambria" w:eastAsia="Times New Roman" w:hAnsi="Cambria" w:cs="Times New Roman"/>
          <w:b/>
          <w:bCs/>
          <w:sz w:val="21"/>
          <w:szCs w:val="21"/>
        </w:rPr>
      </w:pPr>
      <w:r>
        <w:rPr>
          <w:rFonts w:ascii="Cambria" w:eastAsia="Times New Roman" w:hAnsi="Cambria" w:cs="Times New Roman"/>
          <w:b/>
          <w:bCs/>
          <w:sz w:val="21"/>
          <w:szCs w:val="21"/>
        </w:rPr>
        <w:t xml:space="preserve">Team Member &amp; Leader, AIESEC Navi Mumbai, India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ab/>
        <w:t>Ju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l</w:t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6 </w:t>
      </w:r>
      <w:r w:rsidRPr="00E95FE6">
        <w:rPr>
          <w:rFonts w:ascii="Cambria" w:eastAsia="Times New Roman" w:hAnsi="Cambria" w:cs="Times New Roman"/>
          <w:b/>
          <w:bCs/>
          <w:iCs/>
          <w:sz w:val="21"/>
          <w:szCs w:val="21"/>
        </w:rPr>
        <w:t>–</w:t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 xml:space="preserve">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Aug</w:t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7</w:t>
      </w:r>
    </w:p>
    <w:p w14:paraId="3682A54D" w14:textId="77777777" w:rsidR="000566BE" w:rsidRDefault="000566BE" w:rsidP="000566BE">
      <w:pPr>
        <w:pStyle w:val="Normal1"/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 w:rsidRPr="00E95FE6">
        <w:rPr>
          <w:rFonts w:ascii="Cambria" w:eastAsia="Times New Roman" w:hAnsi="Cambria" w:cs="Times New Roman"/>
          <w:sz w:val="21"/>
          <w:szCs w:val="21"/>
        </w:rPr>
        <w:t>Operations Incoming Global Volunteers</w:t>
      </w:r>
    </w:p>
    <w:p w14:paraId="4D0C4A3F" w14:textId="77777777" w:rsidR="000566BE" w:rsidRDefault="000566BE" w:rsidP="000566BE">
      <w:pPr>
        <w:pStyle w:val="Normal1"/>
        <w:numPr>
          <w:ilvl w:val="0"/>
          <w:numId w:val="11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Conducted Skype interviews to select potential international volunteers for a Mumbai based Women Empowerment NGO</w:t>
      </w:r>
    </w:p>
    <w:p w14:paraId="6B893378" w14:textId="77777777" w:rsidR="000566BE" w:rsidRDefault="000566BE" w:rsidP="000566BE">
      <w:pPr>
        <w:pStyle w:val="Normal1"/>
        <w:numPr>
          <w:ilvl w:val="0"/>
          <w:numId w:val="11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Kept track of International Relations with AIESEC local chapters of other nations</w:t>
      </w:r>
    </w:p>
    <w:p w14:paraId="0988619B" w14:textId="77777777" w:rsidR="000566BE" w:rsidRPr="00F15BC6" w:rsidRDefault="000566BE" w:rsidP="000566BE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8"/>
          <w:szCs w:val="8"/>
        </w:rPr>
      </w:pPr>
    </w:p>
    <w:p w14:paraId="50153712" w14:textId="77777777" w:rsidR="000566BE" w:rsidRDefault="000566BE" w:rsidP="000566BE">
      <w:pPr>
        <w:pStyle w:val="Normal1"/>
        <w:spacing w:after="0" w:line="240" w:lineRule="auto"/>
        <w:rPr>
          <w:rFonts w:ascii="Cambria" w:eastAsia="Times New Roman" w:hAnsi="Cambria" w:cs="Times New Roman"/>
          <w:b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 xml:space="preserve">Junior Data Analyst Intern, </w:t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>Nuclei Technologies, India</w:t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bCs/>
          <w:sz w:val="21"/>
          <w:szCs w:val="21"/>
        </w:rPr>
        <w:tab/>
        <w:t>Jun</w:t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6</w:t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 </w:t>
      </w:r>
      <w:r w:rsidRPr="004F49E9">
        <w:rPr>
          <w:rFonts w:ascii="Cambria" w:eastAsia="Times New Roman" w:hAnsi="Cambria" w:cs="Times New Roman"/>
          <w:b/>
          <w:bCs/>
          <w:iCs/>
          <w:sz w:val="21"/>
          <w:szCs w:val="21"/>
        </w:rPr>
        <w:t>–</w:t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 Jul 201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6</w:t>
      </w:r>
    </w:p>
    <w:p w14:paraId="4E4C5F2A" w14:textId="77777777" w:rsidR="000566BE" w:rsidRDefault="000566BE" w:rsidP="000566BE">
      <w:pPr>
        <w:pStyle w:val="Normal1"/>
        <w:numPr>
          <w:ilvl w:val="0"/>
          <w:numId w:val="10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Received hands-on training on R and studied various data collection and data preparation methods</w:t>
      </w:r>
    </w:p>
    <w:p w14:paraId="4364E078" w14:textId="7056D593" w:rsidR="000566BE" w:rsidRPr="000566BE" w:rsidRDefault="000566BE" w:rsidP="000566BE">
      <w:pPr>
        <w:pStyle w:val="Normal1"/>
        <w:numPr>
          <w:ilvl w:val="0"/>
          <w:numId w:val="10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 w:rsidRPr="000566BE">
        <w:rPr>
          <w:rFonts w:ascii="Cambria" w:eastAsia="Times New Roman" w:hAnsi="Cambria" w:cs="Times New Roman"/>
          <w:sz w:val="21"/>
          <w:szCs w:val="21"/>
        </w:rPr>
        <w:t>Researched how to develop a stock market prediction model on R</w:t>
      </w:r>
    </w:p>
    <w:p w14:paraId="24052839" w14:textId="77777777" w:rsidR="000566BE" w:rsidRDefault="000566BE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sz w:val="21"/>
          <w:szCs w:val="21"/>
        </w:rPr>
      </w:pPr>
    </w:p>
    <w:p w14:paraId="0C2E55BA" w14:textId="77777777" w:rsidR="000566BE" w:rsidRDefault="000566BE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sz w:val="21"/>
          <w:szCs w:val="21"/>
        </w:rPr>
      </w:pPr>
    </w:p>
    <w:p w14:paraId="48FB327C" w14:textId="74E4E4E7" w:rsidR="002B1A3C" w:rsidRPr="00492105" w:rsidRDefault="002B1A3C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u w:val="single"/>
        </w:rPr>
      </w:pPr>
      <w:r w:rsidRPr="0085507C">
        <w:rPr>
          <w:rFonts w:ascii="Cambria" w:eastAsia="Times New Roman" w:hAnsi="Cambria" w:cs="Times New Roman"/>
          <w:b/>
          <w:sz w:val="21"/>
          <w:szCs w:val="21"/>
        </w:rPr>
        <w:lastRenderedPageBreak/>
        <w:t>Catchment Control and Water Supply Management</w:t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85507C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85507C" w:rsidRPr="009C6C2F">
        <w:rPr>
          <w:rFonts w:ascii="Cambria" w:eastAsia="Times New Roman" w:hAnsi="Cambria" w:cs="Times New Roman"/>
          <w:b/>
          <w:sz w:val="21"/>
          <w:szCs w:val="21"/>
        </w:rPr>
        <w:t xml:space="preserve">Jul 2018 </w:t>
      </w:r>
      <w:r w:rsidR="0085507C" w:rsidRPr="009C6C2F">
        <w:rPr>
          <w:rFonts w:ascii="Cambria" w:eastAsia="Times New Roman" w:hAnsi="Cambria" w:cs="Times New Roman"/>
          <w:b/>
          <w:iCs/>
          <w:sz w:val="21"/>
          <w:szCs w:val="21"/>
        </w:rPr>
        <w:t>–</w:t>
      </w:r>
      <w:r w:rsidR="0085507C" w:rsidRPr="009C6C2F">
        <w:rPr>
          <w:rFonts w:ascii="Cambria" w:eastAsia="Times New Roman" w:hAnsi="Cambria" w:cs="Times New Roman"/>
          <w:b/>
          <w:sz w:val="21"/>
          <w:szCs w:val="21"/>
        </w:rPr>
        <w:t xml:space="preserve"> </w:t>
      </w:r>
      <w:r w:rsidRPr="009C6C2F">
        <w:rPr>
          <w:rFonts w:ascii="Cambria" w:eastAsia="Times New Roman" w:hAnsi="Cambria" w:cs="Times New Roman"/>
          <w:b/>
          <w:sz w:val="21"/>
          <w:szCs w:val="21"/>
        </w:rPr>
        <w:t>Apr 2019</w:t>
      </w:r>
      <w:r>
        <w:rPr>
          <w:rFonts w:ascii="Cambria" w:eastAsia="Times New Roman" w:hAnsi="Cambria" w:cs="Times New Roman"/>
          <w:bCs/>
          <w:sz w:val="21"/>
          <w:szCs w:val="21"/>
        </w:rPr>
        <w:br/>
        <w:t>Final Year Project, VESIT</w:t>
      </w:r>
    </w:p>
    <w:p w14:paraId="1F7088E7" w14:textId="53771443" w:rsidR="007412EA" w:rsidRPr="007412EA" w:rsidRDefault="0059579F" w:rsidP="002B1A3C">
      <w:pPr>
        <w:pStyle w:val="Normal1"/>
        <w:numPr>
          <w:ilvl w:val="0"/>
          <w:numId w:val="6"/>
        </w:numPr>
        <w:spacing w:after="0" w:line="240" w:lineRule="auto"/>
        <w:rPr>
          <w:rFonts w:ascii="Cambria" w:eastAsia="Times New Roman" w:hAnsi="Cambria" w:cs="Times New Roman"/>
          <w:b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Implemented a system to predict if a region is a drought-prone area using its climatic parameters</w:t>
      </w:r>
      <w:r w:rsidR="007412EA">
        <w:rPr>
          <w:rFonts w:ascii="Cambria" w:eastAsia="Times New Roman" w:hAnsi="Cambria" w:cs="Times New Roman"/>
          <w:bCs/>
          <w:sz w:val="21"/>
          <w:szCs w:val="21"/>
        </w:rPr>
        <w:t xml:space="preserve"> viz. rainfall, groundwater level, temperature, humidity</w:t>
      </w:r>
      <w:r w:rsidR="00FD0CAE">
        <w:rPr>
          <w:rFonts w:ascii="Cambria" w:eastAsia="Times New Roman" w:hAnsi="Cambria" w:cs="Times New Roman"/>
          <w:bCs/>
          <w:sz w:val="21"/>
          <w:szCs w:val="21"/>
        </w:rPr>
        <w:t>,</w:t>
      </w:r>
      <w:r w:rsidR="007412EA">
        <w:rPr>
          <w:rFonts w:ascii="Cambria" w:eastAsia="Times New Roman" w:hAnsi="Cambria" w:cs="Times New Roman"/>
          <w:bCs/>
          <w:sz w:val="21"/>
          <w:szCs w:val="21"/>
        </w:rPr>
        <w:t xml:space="preserve"> and soil type</w:t>
      </w:r>
      <w:r w:rsidR="00F15BC6"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 w:rsidR="00F15BC6" w:rsidRPr="00F15BC6">
        <w:rPr>
          <w:rFonts w:ascii="Cambria" w:eastAsia="Times New Roman" w:hAnsi="Cambria" w:cs="Times New Roman"/>
          <w:bCs/>
          <w:sz w:val="21"/>
          <w:szCs w:val="21"/>
        </w:rPr>
        <w:t>and suggest suitable catchment areas</w:t>
      </w:r>
      <w:r w:rsidR="00F15BC6">
        <w:rPr>
          <w:rFonts w:ascii="Cambria" w:eastAsia="Times New Roman" w:hAnsi="Cambria" w:cs="Times New Roman"/>
          <w:bCs/>
          <w:sz w:val="21"/>
          <w:szCs w:val="21"/>
        </w:rPr>
        <w:t xml:space="preserve"> for it</w:t>
      </w:r>
    </w:p>
    <w:p w14:paraId="50CB6B0A" w14:textId="75384FD6" w:rsidR="00F15BC6" w:rsidRPr="00F15BC6" w:rsidRDefault="007412EA" w:rsidP="002B1A3C">
      <w:pPr>
        <w:pStyle w:val="Normal1"/>
        <w:numPr>
          <w:ilvl w:val="0"/>
          <w:numId w:val="6"/>
        </w:numPr>
        <w:spacing w:after="0" w:line="240" w:lineRule="auto"/>
        <w:rPr>
          <w:rFonts w:ascii="Cambria" w:eastAsia="Times New Roman" w:hAnsi="Cambria" w:cs="Times New Roman"/>
          <w:b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Used Azure ML Studio to train the machine learning model, deployed it using an API key and developed a Folium based Python web app to display results</w:t>
      </w:r>
    </w:p>
    <w:p w14:paraId="753488A7" w14:textId="1C0C96E6" w:rsidR="00F15BC6" w:rsidRPr="00F15BC6" w:rsidRDefault="00F15BC6" w:rsidP="002B1A3C">
      <w:pPr>
        <w:pStyle w:val="Normal1"/>
        <w:numPr>
          <w:ilvl w:val="0"/>
          <w:numId w:val="6"/>
        </w:numPr>
        <w:spacing w:after="0" w:line="240" w:lineRule="auto"/>
        <w:rPr>
          <w:rFonts w:ascii="Cambria" w:eastAsia="Times New Roman" w:hAnsi="Cambria" w:cs="Times New Roman"/>
          <w:b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Performed a comparative study of ML algorithms to determine the most optimal for this use case.</w:t>
      </w:r>
    </w:p>
    <w:p w14:paraId="331CDF8F" w14:textId="44A28874" w:rsidR="00F15BC6" w:rsidRDefault="00F15BC6" w:rsidP="002B1A3C">
      <w:pPr>
        <w:pStyle w:val="Normal1"/>
        <w:numPr>
          <w:ilvl w:val="0"/>
          <w:numId w:val="6"/>
        </w:numPr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Received</w:t>
      </w:r>
      <w:r w:rsidRPr="00F15BC6">
        <w:rPr>
          <w:rFonts w:ascii="Cambria" w:eastAsia="Times New Roman" w:hAnsi="Cambria" w:cs="Times New Roman"/>
          <w:bCs/>
          <w:sz w:val="21"/>
          <w:szCs w:val="21"/>
        </w:rPr>
        <w:t xml:space="preserve"> $15,000 funding 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from </w:t>
      </w:r>
      <w:r w:rsidRPr="00F15BC6">
        <w:rPr>
          <w:rFonts w:ascii="Cambria" w:eastAsia="Times New Roman" w:hAnsi="Cambria" w:cs="Times New Roman"/>
          <w:bCs/>
          <w:sz w:val="21"/>
          <w:szCs w:val="21"/>
        </w:rPr>
        <w:t xml:space="preserve">Microsoft &amp; National Geographic under AI for Earth Grants scheme </w:t>
      </w:r>
    </w:p>
    <w:p w14:paraId="74EBD667" w14:textId="57ABA430" w:rsidR="00F15BC6" w:rsidRDefault="00F15BC6" w:rsidP="002B1A3C">
      <w:pPr>
        <w:pStyle w:val="Normal1"/>
        <w:numPr>
          <w:ilvl w:val="0"/>
          <w:numId w:val="6"/>
        </w:numPr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 xml:space="preserve">Presented </w:t>
      </w:r>
      <w:r w:rsidRPr="00F15BC6">
        <w:rPr>
          <w:rFonts w:ascii="Cambria" w:eastAsia="Times New Roman" w:hAnsi="Cambria" w:cs="Times New Roman"/>
          <w:bCs/>
          <w:sz w:val="21"/>
          <w:szCs w:val="21"/>
        </w:rPr>
        <w:t xml:space="preserve">IEEE paper “Water Catchment Control and Management” </w:t>
      </w:r>
      <w:r w:rsidR="005A5E8E">
        <w:rPr>
          <w:rFonts w:ascii="Cambria" w:eastAsia="Times New Roman" w:hAnsi="Cambria" w:cs="Times New Roman"/>
          <w:bCs/>
          <w:sz w:val="21"/>
          <w:szCs w:val="21"/>
        </w:rPr>
        <w:t xml:space="preserve">at </w:t>
      </w:r>
      <w:r w:rsidRPr="00F15BC6">
        <w:rPr>
          <w:rFonts w:ascii="Cambria" w:eastAsia="Times New Roman" w:hAnsi="Cambria" w:cs="Times New Roman"/>
          <w:bCs/>
          <w:sz w:val="21"/>
          <w:szCs w:val="21"/>
        </w:rPr>
        <w:t>ICICT</w:t>
      </w:r>
      <w:r w:rsidR="005A5E8E"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 w:rsidRPr="00F15BC6">
        <w:rPr>
          <w:rFonts w:ascii="Cambria" w:eastAsia="Times New Roman" w:hAnsi="Cambria" w:cs="Times New Roman"/>
          <w:bCs/>
          <w:sz w:val="21"/>
          <w:szCs w:val="21"/>
        </w:rPr>
        <w:t>2018</w:t>
      </w:r>
    </w:p>
    <w:p w14:paraId="4911E718" w14:textId="4EDB4E0C" w:rsidR="00F15BC6" w:rsidRPr="00F15BC6" w:rsidRDefault="00F15BC6" w:rsidP="00F15BC6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8"/>
          <w:szCs w:val="8"/>
        </w:rPr>
      </w:pPr>
    </w:p>
    <w:p w14:paraId="6F44221A" w14:textId="584409F7" w:rsidR="009C6C2F" w:rsidRDefault="009C6C2F" w:rsidP="00F15BC6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 w:rsidRPr="009C6C2F">
        <w:rPr>
          <w:rFonts w:ascii="Cambria" w:eastAsia="Times New Roman" w:hAnsi="Cambria" w:cs="Times New Roman"/>
          <w:b/>
          <w:bCs/>
          <w:sz w:val="21"/>
          <w:szCs w:val="21"/>
        </w:rPr>
        <w:t xml:space="preserve">Electricity Consumption and Home Automation                        </w:t>
      </w:r>
      <w:r w:rsidR="00F15BC6" w:rsidRPr="00F15BC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F15BC6" w:rsidRPr="00F15BC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F15BC6" w:rsidRPr="00F15BC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F15BC6" w:rsidRPr="00F15BC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F15BC6" w:rsidRPr="00F15BC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9C6C2F">
        <w:rPr>
          <w:rFonts w:ascii="Cambria" w:eastAsia="Times New Roman" w:hAnsi="Cambria" w:cs="Times New Roman"/>
          <w:b/>
          <w:sz w:val="21"/>
          <w:szCs w:val="21"/>
        </w:rPr>
        <w:t>Aug</w:t>
      </w:r>
      <w:r w:rsidR="00F15BC6" w:rsidRPr="009C6C2F">
        <w:rPr>
          <w:rFonts w:ascii="Cambria" w:eastAsia="Times New Roman" w:hAnsi="Cambria" w:cs="Times New Roman"/>
          <w:b/>
          <w:sz w:val="21"/>
          <w:szCs w:val="21"/>
        </w:rPr>
        <w:t xml:space="preserve"> 201</w:t>
      </w:r>
      <w:r w:rsidR="005C519C">
        <w:rPr>
          <w:rFonts w:ascii="Cambria" w:eastAsia="Times New Roman" w:hAnsi="Cambria" w:cs="Times New Roman"/>
          <w:b/>
          <w:sz w:val="21"/>
          <w:szCs w:val="21"/>
        </w:rPr>
        <w:t>7</w:t>
      </w:r>
      <w:r w:rsidR="00F15BC6" w:rsidRPr="009C6C2F">
        <w:rPr>
          <w:rFonts w:ascii="Cambria" w:eastAsia="Times New Roman" w:hAnsi="Cambria" w:cs="Times New Roman"/>
          <w:b/>
          <w:sz w:val="21"/>
          <w:szCs w:val="21"/>
        </w:rPr>
        <w:t xml:space="preserve"> </w:t>
      </w:r>
      <w:r w:rsidR="00F15BC6" w:rsidRPr="009C6C2F">
        <w:rPr>
          <w:rFonts w:ascii="Cambria" w:eastAsia="Times New Roman" w:hAnsi="Cambria" w:cs="Times New Roman"/>
          <w:b/>
          <w:iCs/>
          <w:sz w:val="21"/>
          <w:szCs w:val="21"/>
        </w:rPr>
        <w:t>–</w:t>
      </w:r>
      <w:r w:rsidR="00F15BC6" w:rsidRPr="009C6C2F">
        <w:rPr>
          <w:rFonts w:ascii="Cambria" w:eastAsia="Times New Roman" w:hAnsi="Cambria" w:cs="Times New Roman"/>
          <w:b/>
          <w:sz w:val="21"/>
          <w:szCs w:val="21"/>
        </w:rPr>
        <w:t xml:space="preserve"> </w:t>
      </w:r>
      <w:r w:rsidRPr="009C6C2F">
        <w:rPr>
          <w:rFonts w:ascii="Cambria" w:eastAsia="Times New Roman" w:hAnsi="Cambria" w:cs="Times New Roman"/>
          <w:b/>
          <w:sz w:val="21"/>
          <w:szCs w:val="21"/>
        </w:rPr>
        <w:t>Mar</w:t>
      </w:r>
      <w:r w:rsidR="00F15BC6" w:rsidRPr="009C6C2F">
        <w:rPr>
          <w:rFonts w:ascii="Cambria" w:eastAsia="Times New Roman" w:hAnsi="Cambria" w:cs="Times New Roman"/>
          <w:b/>
          <w:sz w:val="21"/>
          <w:szCs w:val="21"/>
        </w:rPr>
        <w:t xml:space="preserve"> 201</w:t>
      </w:r>
      <w:r w:rsidR="005C519C">
        <w:rPr>
          <w:rFonts w:ascii="Cambria" w:eastAsia="Times New Roman" w:hAnsi="Cambria" w:cs="Times New Roman"/>
          <w:b/>
          <w:sz w:val="21"/>
          <w:szCs w:val="21"/>
        </w:rPr>
        <w:t>8</w:t>
      </w:r>
    </w:p>
    <w:p w14:paraId="51C97B7E" w14:textId="5CB5EC86" w:rsidR="009C6C2F" w:rsidRDefault="009C6C2F" w:rsidP="00F15BC6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Third Year Project, VESIT</w:t>
      </w:r>
    </w:p>
    <w:p w14:paraId="4A3FC9FD" w14:textId="0C5BC313" w:rsidR="009C6C2F" w:rsidRDefault="000F20E4" w:rsidP="009C6C2F">
      <w:pPr>
        <w:pStyle w:val="Normal1"/>
        <w:numPr>
          <w:ilvl w:val="0"/>
          <w:numId w:val="7"/>
        </w:numPr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I</w:t>
      </w:r>
      <w:r w:rsidR="009C6C2F">
        <w:rPr>
          <w:rFonts w:ascii="Cambria" w:eastAsia="Times New Roman" w:hAnsi="Cambria" w:cs="Times New Roman"/>
          <w:bCs/>
          <w:sz w:val="21"/>
          <w:szCs w:val="21"/>
        </w:rPr>
        <w:t>mplemented a web application to help users monitor their domestic electricity consumption to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 check against faulty power bills and power thefts in India</w:t>
      </w:r>
    </w:p>
    <w:p w14:paraId="17A33817" w14:textId="56C84450" w:rsidR="000F20E4" w:rsidRDefault="000F20E4" w:rsidP="009C6C2F">
      <w:pPr>
        <w:pStyle w:val="Normal1"/>
        <w:numPr>
          <w:ilvl w:val="0"/>
          <w:numId w:val="7"/>
        </w:numPr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Designed a dashboard UI using HTML, CSS</w:t>
      </w:r>
      <w:r w:rsidR="00FD0CAE">
        <w:rPr>
          <w:rFonts w:ascii="Cambria" w:eastAsia="Times New Roman" w:hAnsi="Cambria" w:cs="Times New Roman"/>
          <w:bCs/>
          <w:sz w:val="21"/>
          <w:szCs w:val="21"/>
        </w:rPr>
        <w:t>,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 and JavaScript for users to visualize the power consumption of their appliances and proposed a new format for </w:t>
      </w:r>
      <w:r w:rsidR="00FD0CAE">
        <w:rPr>
          <w:rFonts w:ascii="Cambria" w:eastAsia="Times New Roman" w:hAnsi="Cambria" w:cs="Times New Roman"/>
          <w:bCs/>
          <w:sz w:val="21"/>
          <w:szCs w:val="21"/>
        </w:rPr>
        <w:t xml:space="preserve">a </w:t>
      </w:r>
      <w:r>
        <w:rPr>
          <w:rFonts w:ascii="Cambria" w:eastAsia="Times New Roman" w:hAnsi="Cambria" w:cs="Times New Roman"/>
          <w:bCs/>
          <w:sz w:val="21"/>
          <w:szCs w:val="21"/>
        </w:rPr>
        <w:t>power bill</w:t>
      </w:r>
    </w:p>
    <w:p w14:paraId="4745C9F1" w14:textId="6DBB0D18" w:rsidR="000F20E4" w:rsidRDefault="000F20E4" w:rsidP="009C6C2F">
      <w:pPr>
        <w:pStyle w:val="Normal1"/>
        <w:numPr>
          <w:ilvl w:val="0"/>
          <w:numId w:val="7"/>
        </w:numPr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Received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 xml:space="preserve"> Minor Research Grant under domains of Machine Learning and Internet of Things </w:t>
      </w:r>
      <w:r>
        <w:rPr>
          <w:rFonts w:ascii="Cambria" w:eastAsia="Times New Roman" w:hAnsi="Cambria" w:cs="Times New Roman"/>
          <w:bCs/>
          <w:sz w:val="21"/>
          <w:szCs w:val="21"/>
        </w:rPr>
        <w:t>from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 w:rsidR="00FD0CAE">
        <w:rPr>
          <w:rFonts w:ascii="Cambria" w:eastAsia="Times New Roman" w:hAnsi="Cambria" w:cs="Times New Roman"/>
          <w:bCs/>
          <w:sz w:val="21"/>
          <w:szCs w:val="21"/>
        </w:rPr>
        <w:t xml:space="preserve">the 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>University of Mumbai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</w:p>
    <w:p w14:paraId="046EB249" w14:textId="561D0484" w:rsidR="000F20E4" w:rsidRDefault="000F20E4" w:rsidP="009C6C2F">
      <w:pPr>
        <w:pStyle w:val="Normal1"/>
        <w:numPr>
          <w:ilvl w:val="0"/>
          <w:numId w:val="7"/>
        </w:numPr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 xml:space="preserve">Presented 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 xml:space="preserve">Springer paper “Interactive Electricity Consumption System” </w:t>
      </w:r>
      <w:r>
        <w:rPr>
          <w:rFonts w:ascii="Cambria" w:eastAsia="Times New Roman" w:hAnsi="Cambria" w:cs="Times New Roman"/>
          <w:bCs/>
          <w:sz w:val="21"/>
          <w:szCs w:val="21"/>
        </w:rPr>
        <w:t>at SSIC 2019 and IEEE paper “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>Interactive Electricity Consumption Analysis System</w:t>
      </w:r>
      <w:r>
        <w:rPr>
          <w:rFonts w:ascii="Cambria" w:eastAsia="Times New Roman" w:hAnsi="Cambria" w:cs="Times New Roman"/>
          <w:bCs/>
          <w:sz w:val="21"/>
          <w:szCs w:val="21"/>
        </w:rPr>
        <w:t>” at ICICT 2018</w:t>
      </w:r>
    </w:p>
    <w:p w14:paraId="32431B30" w14:textId="5376D51B" w:rsidR="005A5E8E" w:rsidRPr="005A5E8E" w:rsidRDefault="005A5E8E" w:rsidP="005A5E8E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8"/>
          <w:szCs w:val="8"/>
        </w:rPr>
      </w:pPr>
    </w:p>
    <w:p w14:paraId="10DA5064" w14:textId="73E1703D" w:rsidR="005A5E8E" w:rsidRPr="005A5E8E" w:rsidRDefault="005A5E8E" w:rsidP="005A5E8E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4"/>
          <w:szCs w:val="4"/>
        </w:rPr>
      </w:pPr>
      <w:r>
        <w:rPr>
          <w:rFonts w:ascii="Cambria" w:eastAsia="Times New Roman" w:hAnsi="Cambria" w:cs="Times New Roman"/>
          <w:b/>
          <w:bCs/>
          <w:sz w:val="21"/>
          <w:szCs w:val="21"/>
          <w:u w:val="single"/>
        </w:rPr>
        <w:t>INTERNSHIP EXPERIENCE</w:t>
      </w:r>
      <w:r>
        <w:rPr>
          <w:rFonts w:ascii="Cambria" w:eastAsia="Times New Roman" w:hAnsi="Cambria" w:cs="Times New Roman"/>
          <w:b/>
          <w:bCs/>
          <w:sz w:val="21"/>
          <w:szCs w:val="21"/>
          <w:u w:val="single"/>
        </w:rPr>
        <w:br/>
      </w:r>
    </w:p>
    <w:p w14:paraId="2A9BBC89" w14:textId="56CA5134" w:rsidR="005A5E8E" w:rsidRDefault="005A5E8E" w:rsidP="005A5E8E">
      <w:pPr>
        <w:pStyle w:val="Normal1"/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b/>
          <w:bCs/>
          <w:sz w:val="21"/>
          <w:szCs w:val="21"/>
        </w:rPr>
        <w:t xml:space="preserve">Summer Project Trainee, 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>Bhabha Atomic Research Centre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, India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bCs/>
          <w:sz w:val="21"/>
          <w:szCs w:val="21"/>
        </w:rPr>
        <w:t>May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8 </w:t>
      </w:r>
      <w:r w:rsidRPr="005A5E8E">
        <w:rPr>
          <w:rFonts w:ascii="Cambria" w:eastAsia="Times New Roman" w:hAnsi="Cambria" w:cs="Times New Roman"/>
          <w:b/>
          <w:bCs/>
          <w:iCs/>
          <w:sz w:val="21"/>
          <w:szCs w:val="21"/>
        </w:rPr>
        <w:t>–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 xml:space="preserve">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Jul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</w:t>
      </w:r>
      <w:r w:rsidR="005C519C">
        <w:rPr>
          <w:rFonts w:ascii="Cambria" w:eastAsia="Times New Roman" w:hAnsi="Cambria" w:cs="Times New Roman"/>
          <w:b/>
          <w:bCs/>
          <w:sz w:val="21"/>
          <w:szCs w:val="21"/>
        </w:rPr>
        <w:t>8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br/>
      </w:r>
      <w:r w:rsidRPr="005A5E8E">
        <w:rPr>
          <w:rFonts w:ascii="Cambria" w:eastAsia="Times New Roman" w:hAnsi="Cambria" w:cs="Times New Roman"/>
          <w:sz w:val="21"/>
          <w:szCs w:val="21"/>
        </w:rPr>
        <w:t xml:space="preserve">Radiation </w:t>
      </w:r>
      <w:r>
        <w:rPr>
          <w:rFonts w:ascii="Cambria" w:eastAsia="Times New Roman" w:hAnsi="Cambria" w:cs="Times New Roman"/>
          <w:sz w:val="21"/>
          <w:szCs w:val="21"/>
        </w:rPr>
        <w:t xml:space="preserve">and </w:t>
      </w:r>
      <w:r w:rsidRPr="005A5E8E">
        <w:rPr>
          <w:rFonts w:ascii="Cambria" w:eastAsia="Times New Roman" w:hAnsi="Cambria" w:cs="Times New Roman"/>
          <w:sz w:val="21"/>
          <w:szCs w:val="21"/>
        </w:rPr>
        <w:t>Photochemistry Division</w:t>
      </w:r>
    </w:p>
    <w:p w14:paraId="39D194C4" w14:textId="730E0DD0" w:rsidR="005A5E8E" w:rsidRDefault="005A5E8E" w:rsidP="005A5E8E">
      <w:pPr>
        <w:pStyle w:val="Normal1"/>
        <w:numPr>
          <w:ilvl w:val="0"/>
          <w:numId w:val="9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Developed a Data Acquisition system using LabVIEW for a Low</w:t>
      </w:r>
      <w:r w:rsidR="00FD0CAE">
        <w:rPr>
          <w:rFonts w:ascii="Cambria" w:eastAsia="Times New Roman" w:hAnsi="Cambria" w:cs="Times New Roman"/>
          <w:sz w:val="21"/>
          <w:szCs w:val="21"/>
        </w:rPr>
        <w:t>-</w:t>
      </w:r>
      <w:r>
        <w:rPr>
          <w:rFonts w:ascii="Cambria" w:eastAsia="Times New Roman" w:hAnsi="Cambria" w:cs="Times New Roman"/>
          <w:sz w:val="21"/>
          <w:szCs w:val="21"/>
        </w:rPr>
        <w:t xml:space="preserve">Temperature Measurement </w:t>
      </w:r>
      <w:r w:rsidR="004F49E9">
        <w:rPr>
          <w:rFonts w:ascii="Cambria" w:eastAsia="Times New Roman" w:hAnsi="Cambria" w:cs="Times New Roman"/>
          <w:sz w:val="21"/>
          <w:szCs w:val="21"/>
        </w:rPr>
        <w:t>setup</w:t>
      </w:r>
    </w:p>
    <w:p w14:paraId="42A12480" w14:textId="7D34CD75" w:rsidR="004F49E9" w:rsidRDefault="004F49E9" w:rsidP="005A5E8E">
      <w:pPr>
        <w:pStyle w:val="Normal1"/>
        <w:numPr>
          <w:ilvl w:val="0"/>
          <w:numId w:val="9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Converted existing LabWindows code for nano</w:t>
      </w:r>
      <w:r w:rsidR="00FD0CAE">
        <w:rPr>
          <w:rFonts w:ascii="Cambria" w:eastAsia="Times New Roman" w:hAnsi="Cambria" w:cs="Times New Roman"/>
          <w:sz w:val="21"/>
          <w:szCs w:val="21"/>
        </w:rPr>
        <w:t xml:space="preserve"> </w:t>
      </w:r>
      <w:r>
        <w:rPr>
          <w:rFonts w:ascii="Cambria" w:eastAsia="Times New Roman" w:hAnsi="Cambria" w:cs="Times New Roman"/>
          <w:sz w:val="21"/>
          <w:szCs w:val="21"/>
        </w:rPr>
        <w:t xml:space="preserve">voltmeter, milliammeter and current source into LabVIEW code </w:t>
      </w:r>
      <w:r>
        <w:rPr>
          <w:rFonts w:ascii="Cambria" w:eastAsia="Times New Roman" w:hAnsi="Cambria" w:cs="Times New Roman"/>
          <w:sz w:val="21"/>
          <w:szCs w:val="21"/>
        </w:rPr>
        <w:br/>
        <w:t>to make operations faster and help scientists record more precise observations</w:t>
      </w:r>
    </w:p>
    <w:p w14:paraId="13AC1897" w14:textId="2F9D0F27" w:rsidR="004F49E9" w:rsidRDefault="004F49E9" w:rsidP="005A5E8E">
      <w:pPr>
        <w:pStyle w:val="Normal1"/>
        <w:numPr>
          <w:ilvl w:val="0"/>
          <w:numId w:val="9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Designed a common control dashboard for the instruments using LabVIEW</w:t>
      </w:r>
    </w:p>
    <w:p w14:paraId="375B20BD" w14:textId="77777777" w:rsidR="00E95FE6" w:rsidRPr="00E95FE6" w:rsidRDefault="00E95FE6" w:rsidP="00E95FE6">
      <w:pPr>
        <w:pStyle w:val="Normal1"/>
        <w:spacing w:after="0" w:line="240" w:lineRule="auto"/>
        <w:rPr>
          <w:rFonts w:ascii="Cambria" w:eastAsia="Times New Roman" w:hAnsi="Cambria" w:cs="Times New Roman"/>
          <w:sz w:val="8"/>
          <w:szCs w:val="8"/>
        </w:rPr>
      </w:pPr>
    </w:p>
    <w:p w14:paraId="0CC2E9AA" w14:textId="77777777" w:rsidR="00E95FE6" w:rsidRDefault="00E95FE6" w:rsidP="00F15BC6">
      <w:pPr>
        <w:pStyle w:val="Normal1"/>
        <w:spacing w:after="0" w:line="240" w:lineRule="auto"/>
        <w:rPr>
          <w:rFonts w:ascii="Cambria" w:eastAsia="Times New Roman" w:hAnsi="Cambria" w:cs="Times New Roman"/>
          <w:b/>
          <w:bCs/>
          <w:sz w:val="21"/>
          <w:szCs w:val="21"/>
        </w:rPr>
      </w:pPr>
      <w:r>
        <w:rPr>
          <w:rFonts w:ascii="Cambria" w:eastAsia="Times New Roman" w:hAnsi="Cambria" w:cs="Times New Roman"/>
          <w:b/>
          <w:bCs/>
          <w:sz w:val="21"/>
          <w:szCs w:val="21"/>
        </w:rPr>
        <w:t xml:space="preserve">Team Member &amp; Leader, AIESEC Navi Mumbai, India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ab/>
        <w:t>Ju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l</w:t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6 </w:t>
      </w:r>
      <w:r w:rsidRPr="00E95FE6">
        <w:rPr>
          <w:rFonts w:ascii="Cambria" w:eastAsia="Times New Roman" w:hAnsi="Cambria" w:cs="Times New Roman"/>
          <w:b/>
          <w:bCs/>
          <w:iCs/>
          <w:sz w:val="21"/>
          <w:szCs w:val="21"/>
        </w:rPr>
        <w:t>–</w:t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 xml:space="preserve">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Aug</w:t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7</w:t>
      </w:r>
    </w:p>
    <w:p w14:paraId="301647D3" w14:textId="77777777" w:rsidR="00E95FE6" w:rsidRDefault="00E95FE6" w:rsidP="00F15BC6">
      <w:pPr>
        <w:pStyle w:val="Normal1"/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 w:rsidRPr="00E95FE6">
        <w:rPr>
          <w:rFonts w:ascii="Cambria" w:eastAsia="Times New Roman" w:hAnsi="Cambria" w:cs="Times New Roman"/>
          <w:sz w:val="21"/>
          <w:szCs w:val="21"/>
        </w:rPr>
        <w:t>Operations Incoming Global Volunteers</w:t>
      </w:r>
    </w:p>
    <w:p w14:paraId="78EADAA5" w14:textId="7806B938" w:rsidR="00E95FE6" w:rsidRDefault="00E95FE6" w:rsidP="00E95FE6">
      <w:pPr>
        <w:pStyle w:val="Normal1"/>
        <w:numPr>
          <w:ilvl w:val="0"/>
          <w:numId w:val="11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Conducted Skype interviews to select potential international volunteers for a Mumbai based Women Empowerment NGO</w:t>
      </w:r>
    </w:p>
    <w:p w14:paraId="63D9AF23" w14:textId="293EA41E" w:rsidR="00F15BC6" w:rsidRDefault="00E95FE6" w:rsidP="00E95FE6">
      <w:pPr>
        <w:pStyle w:val="Normal1"/>
        <w:numPr>
          <w:ilvl w:val="0"/>
          <w:numId w:val="11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Kept track of International Relations with AIESEC local chapters of other nations</w:t>
      </w:r>
    </w:p>
    <w:p w14:paraId="2F8781AD" w14:textId="77777777" w:rsidR="00E95FE6" w:rsidRPr="00F15BC6" w:rsidRDefault="00E95FE6" w:rsidP="00F15BC6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8"/>
          <w:szCs w:val="8"/>
        </w:rPr>
      </w:pPr>
    </w:p>
    <w:p w14:paraId="0B8A76C7" w14:textId="3F9C2C39" w:rsidR="0059124C" w:rsidRDefault="00F15BC6" w:rsidP="004F49E9">
      <w:pPr>
        <w:pStyle w:val="Normal1"/>
        <w:spacing w:after="0" w:line="240" w:lineRule="auto"/>
        <w:rPr>
          <w:rFonts w:ascii="Cambria" w:eastAsia="Times New Roman" w:hAnsi="Cambria" w:cs="Times New Roman"/>
          <w:b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 w:rsid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Junior Data Analyst Intern, </w:t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>Nuclei Technologies, India</w:t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4F49E9">
        <w:rPr>
          <w:rFonts w:ascii="Cambria" w:eastAsia="Times New Roman" w:hAnsi="Cambria" w:cs="Times New Roman"/>
          <w:b/>
          <w:bCs/>
          <w:sz w:val="21"/>
          <w:szCs w:val="21"/>
        </w:rPr>
        <w:tab/>
        <w:t>Jun</w:t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</w:t>
      </w:r>
      <w:r w:rsidR="004F49E9">
        <w:rPr>
          <w:rFonts w:ascii="Cambria" w:eastAsia="Times New Roman" w:hAnsi="Cambria" w:cs="Times New Roman"/>
          <w:b/>
          <w:bCs/>
          <w:sz w:val="21"/>
          <w:szCs w:val="21"/>
        </w:rPr>
        <w:t>6</w:t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 </w:t>
      </w:r>
      <w:r w:rsidR="004F49E9" w:rsidRPr="004F49E9">
        <w:rPr>
          <w:rFonts w:ascii="Cambria" w:eastAsia="Times New Roman" w:hAnsi="Cambria" w:cs="Times New Roman"/>
          <w:b/>
          <w:bCs/>
          <w:iCs/>
          <w:sz w:val="21"/>
          <w:szCs w:val="21"/>
        </w:rPr>
        <w:t>–</w:t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 Jul 201</w:t>
      </w:r>
      <w:r w:rsidR="004F49E9">
        <w:rPr>
          <w:rFonts w:ascii="Cambria" w:eastAsia="Times New Roman" w:hAnsi="Cambria" w:cs="Times New Roman"/>
          <w:b/>
          <w:bCs/>
          <w:sz w:val="21"/>
          <w:szCs w:val="21"/>
        </w:rPr>
        <w:t>6</w:t>
      </w:r>
    </w:p>
    <w:p w14:paraId="1BC8466B" w14:textId="22B73100" w:rsidR="004F49E9" w:rsidRDefault="004F49E9" w:rsidP="004F49E9">
      <w:pPr>
        <w:pStyle w:val="Normal1"/>
        <w:numPr>
          <w:ilvl w:val="0"/>
          <w:numId w:val="10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 xml:space="preserve">Received hands-on training on R and </w:t>
      </w:r>
      <w:r w:rsidR="00E95FE6">
        <w:rPr>
          <w:rFonts w:ascii="Cambria" w:eastAsia="Times New Roman" w:hAnsi="Cambria" w:cs="Times New Roman"/>
          <w:sz w:val="21"/>
          <w:szCs w:val="21"/>
        </w:rPr>
        <w:t>studied</w:t>
      </w:r>
      <w:r>
        <w:rPr>
          <w:rFonts w:ascii="Cambria" w:eastAsia="Times New Roman" w:hAnsi="Cambria" w:cs="Times New Roman"/>
          <w:sz w:val="21"/>
          <w:szCs w:val="21"/>
        </w:rPr>
        <w:t xml:space="preserve"> </w:t>
      </w:r>
      <w:r w:rsidR="00E95FE6">
        <w:rPr>
          <w:rFonts w:ascii="Cambria" w:eastAsia="Times New Roman" w:hAnsi="Cambria" w:cs="Times New Roman"/>
          <w:sz w:val="21"/>
          <w:szCs w:val="21"/>
        </w:rPr>
        <w:t xml:space="preserve">various </w:t>
      </w:r>
      <w:r>
        <w:rPr>
          <w:rFonts w:ascii="Cambria" w:eastAsia="Times New Roman" w:hAnsi="Cambria" w:cs="Times New Roman"/>
          <w:sz w:val="21"/>
          <w:szCs w:val="21"/>
        </w:rPr>
        <w:t>data collection and data preparation</w:t>
      </w:r>
      <w:r w:rsidR="00E95FE6">
        <w:rPr>
          <w:rFonts w:ascii="Cambria" w:eastAsia="Times New Roman" w:hAnsi="Cambria" w:cs="Times New Roman"/>
          <w:sz w:val="21"/>
          <w:szCs w:val="21"/>
        </w:rPr>
        <w:t xml:space="preserve"> methods</w:t>
      </w:r>
    </w:p>
    <w:p w14:paraId="38F62103" w14:textId="2FAD65A3" w:rsidR="0060261B" w:rsidRPr="00FE22FC" w:rsidRDefault="00E95FE6" w:rsidP="0060261B">
      <w:pPr>
        <w:pStyle w:val="Normal1"/>
        <w:numPr>
          <w:ilvl w:val="0"/>
          <w:numId w:val="10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Researched how to develop a stock market prediction model on R</w:t>
      </w:r>
    </w:p>
    <w:sectPr w:rsidR="0060261B" w:rsidRPr="00FE22FC" w:rsidSect="000566BE">
      <w:pgSz w:w="12240" w:h="15840"/>
      <w:pgMar w:top="540" w:right="720" w:bottom="450" w:left="72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27344A"/>
    <w:multiLevelType w:val="hybridMultilevel"/>
    <w:tmpl w:val="7722B84A"/>
    <w:lvl w:ilvl="0" w:tplc="26ACF7DE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52B70"/>
    <w:multiLevelType w:val="hybridMultilevel"/>
    <w:tmpl w:val="48706090"/>
    <w:lvl w:ilvl="0" w:tplc="26ACF7DE">
      <w:start w:val="1"/>
      <w:numFmt w:val="bullet"/>
      <w:lvlText w:val="•"/>
      <w:lvlJc w:val="left"/>
      <w:pPr>
        <w:ind w:left="765" w:hanging="360"/>
      </w:p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0A1F04EC"/>
    <w:multiLevelType w:val="hybridMultilevel"/>
    <w:tmpl w:val="EE084558"/>
    <w:lvl w:ilvl="0" w:tplc="26ACF7DE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E164A1"/>
    <w:multiLevelType w:val="multilevel"/>
    <w:tmpl w:val="01E4F7D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B297F9D"/>
    <w:multiLevelType w:val="multilevel"/>
    <w:tmpl w:val="1E841FA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8444730"/>
    <w:multiLevelType w:val="hybridMultilevel"/>
    <w:tmpl w:val="847620CC"/>
    <w:lvl w:ilvl="0" w:tplc="26ACF7DE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DF75DC"/>
    <w:multiLevelType w:val="multilevel"/>
    <w:tmpl w:val="987EAAC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A22079F"/>
    <w:multiLevelType w:val="hybridMultilevel"/>
    <w:tmpl w:val="27DEE676"/>
    <w:lvl w:ilvl="0" w:tplc="26ACF7DE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783032"/>
    <w:multiLevelType w:val="multilevel"/>
    <w:tmpl w:val="7AD81A5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1CD4172"/>
    <w:multiLevelType w:val="hybridMultilevel"/>
    <w:tmpl w:val="E93AE168"/>
    <w:lvl w:ilvl="0" w:tplc="26ACF7DE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DC5D6B"/>
    <w:multiLevelType w:val="multilevel"/>
    <w:tmpl w:val="1FC2BC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3"/>
  </w:num>
  <w:num w:numId="2">
    <w:abstractNumId w:val="8"/>
  </w:num>
  <w:num w:numId="3">
    <w:abstractNumId w:val="4"/>
  </w:num>
  <w:num w:numId="4">
    <w:abstractNumId w:val="10"/>
  </w:num>
  <w:num w:numId="5">
    <w:abstractNumId w:val="6"/>
  </w:num>
  <w:num w:numId="6">
    <w:abstractNumId w:val="1"/>
  </w:num>
  <w:num w:numId="7">
    <w:abstractNumId w:val="0"/>
  </w:num>
  <w:num w:numId="8">
    <w:abstractNumId w:val="5"/>
  </w:num>
  <w:num w:numId="9">
    <w:abstractNumId w:val="7"/>
  </w:num>
  <w:num w:numId="10">
    <w:abstractNumId w:val="2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NTW0NDA1NTUzsTRR0lEKTi0uzszPAykwrwUA0Yjt4CwAAAA="/>
  </w:docVars>
  <w:rsids>
    <w:rsidRoot w:val="0059124C"/>
    <w:rsid w:val="00000A70"/>
    <w:rsid w:val="00034979"/>
    <w:rsid w:val="000566BE"/>
    <w:rsid w:val="00085A15"/>
    <w:rsid w:val="000F20E4"/>
    <w:rsid w:val="001001B6"/>
    <w:rsid w:val="00143A65"/>
    <w:rsid w:val="00151D3E"/>
    <w:rsid w:val="0018455D"/>
    <w:rsid w:val="001B72A0"/>
    <w:rsid w:val="00213D15"/>
    <w:rsid w:val="00240C0B"/>
    <w:rsid w:val="002527C4"/>
    <w:rsid w:val="00273FE7"/>
    <w:rsid w:val="002B1A3C"/>
    <w:rsid w:val="003053AB"/>
    <w:rsid w:val="003A6B5B"/>
    <w:rsid w:val="003A7CB0"/>
    <w:rsid w:val="004124C6"/>
    <w:rsid w:val="00417E10"/>
    <w:rsid w:val="00450406"/>
    <w:rsid w:val="004627C1"/>
    <w:rsid w:val="00475333"/>
    <w:rsid w:val="00492105"/>
    <w:rsid w:val="004A6332"/>
    <w:rsid w:val="004F49E9"/>
    <w:rsid w:val="005472E9"/>
    <w:rsid w:val="0059124C"/>
    <w:rsid w:val="0059579F"/>
    <w:rsid w:val="005A5E8E"/>
    <w:rsid w:val="005C519C"/>
    <w:rsid w:val="0060261B"/>
    <w:rsid w:val="00697AC2"/>
    <w:rsid w:val="006B25B6"/>
    <w:rsid w:val="006F2724"/>
    <w:rsid w:val="00706A9B"/>
    <w:rsid w:val="007412EA"/>
    <w:rsid w:val="00787CF9"/>
    <w:rsid w:val="007E1C57"/>
    <w:rsid w:val="008148EF"/>
    <w:rsid w:val="00840F86"/>
    <w:rsid w:val="008421F4"/>
    <w:rsid w:val="0085507C"/>
    <w:rsid w:val="008837A7"/>
    <w:rsid w:val="008B0113"/>
    <w:rsid w:val="008C36B2"/>
    <w:rsid w:val="009140A3"/>
    <w:rsid w:val="009220AD"/>
    <w:rsid w:val="009A4117"/>
    <w:rsid w:val="009C6C2F"/>
    <w:rsid w:val="009D31B6"/>
    <w:rsid w:val="00A20032"/>
    <w:rsid w:val="00AB3E7F"/>
    <w:rsid w:val="00B03B35"/>
    <w:rsid w:val="00B40463"/>
    <w:rsid w:val="00B509A0"/>
    <w:rsid w:val="00B61EC1"/>
    <w:rsid w:val="00BF54FD"/>
    <w:rsid w:val="00C27D26"/>
    <w:rsid w:val="00C65385"/>
    <w:rsid w:val="00C66B79"/>
    <w:rsid w:val="00C8548F"/>
    <w:rsid w:val="00CB0E18"/>
    <w:rsid w:val="00CB14CC"/>
    <w:rsid w:val="00CE5D93"/>
    <w:rsid w:val="00D12668"/>
    <w:rsid w:val="00D3573D"/>
    <w:rsid w:val="00D554E5"/>
    <w:rsid w:val="00D56ECE"/>
    <w:rsid w:val="00E92D44"/>
    <w:rsid w:val="00E95FE6"/>
    <w:rsid w:val="00EA43E5"/>
    <w:rsid w:val="00EB02D6"/>
    <w:rsid w:val="00EF2356"/>
    <w:rsid w:val="00F15BC6"/>
    <w:rsid w:val="00F913D9"/>
    <w:rsid w:val="00FD0CAE"/>
    <w:rsid w:val="00FE2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A8B7B3"/>
  <w15:docId w15:val="{AC2EBC5F-5123-42F2-B2A6-6019CCE91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66BE"/>
  </w:style>
  <w:style w:type="paragraph" w:styleId="Heading1">
    <w:name w:val="heading 1"/>
    <w:basedOn w:val="Normal1"/>
    <w:next w:val="Normal1"/>
    <w:rsid w:val="0059124C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59124C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59124C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59124C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59124C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59124C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59124C"/>
  </w:style>
  <w:style w:type="paragraph" w:styleId="Title">
    <w:name w:val="Title"/>
    <w:basedOn w:val="Normal1"/>
    <w:next w:val="Normal1"/>
    <w:rsid w:val="0059124C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59124C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273FE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EA43E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43E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3053AB"/>
    <w:pPr>
      <w:widowControl w:val="0"/>
      <w:spacing w:before="21" w:after="0" w:line="240" w:lineRule="auto"/>
      <w:ind w:left="700" w:hanging="360"/>
    </w:pPr>
    <w:rPr>
      <w:rFonts w:cstheme="minorBidi"/>
      <w:sz w:val="20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3053AB"/>
    <w:rPr>
      <w:rFonts w:cstheme="minorBidi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310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819080">
          <w:marLeft w:val="0"/>
          <w:marRight w:val="0"/>
          <w:marTop w:val="3000"/>
          <w:marBottom w:val="1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932859">
              <w:marLeft w:val="0"/>
              <w:marRight w:val="0"/>
              <w:marTop w:val="0"/>
              <w:marBottom w:val="0"/>
              <w:divBdr>
                <w:top w:val="single" w:sz="6" w:space="0" w:color="455A67"/>
                <w:left w:val="single" w:sz="6" w:space="0" w:color="496576"/>
                <w:bottom w:val="single" w:sz="6" w:space="0" w:color="496576"/>
                <w:right w:val="single" w:sz="6" w:space="0" w:color="496576"/>
              </w:divBdr>
            </w:div>
            <w:div w:id="745686666">
              <w:marLeft w:val="0"/>
              <w:marRight w:val="0"/>
              <w:marTop w:val="0"/>
              <w:marBottom w:val="0"/>
              <w:divBdr>
                <w:top w:val="single" w:sz="6" w:space="0" w:color="505F67"/>
                <w:left w:val="single" w:sz="6" w:space="0" w:color="4D6C7D"/>
                <w:bottom w:val="single" w:sz="6" w:space="0" w:color="4E7081"/>
                <w:right w:val="single" w:sz="6" w:space="0" w:color="4D6C7D"/>
              </w:divBdr>
            </w:div>
          </w:divsChild>
        </w:div>
      </w:divsChild>
    </w:div>
    <w:div w:id="54167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7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samujjwaa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samujjwaal/" TargetMode="External"/><Relationship Id="rId5" Type="http://schemas.openxmlformats.org/officeDocument/2006/relationships/hyperlink" Target="mailto:sdey9@uic.ed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06</TotalTime>
  <Pages>2</Pages>
  <Words>940</Words>
  <Characters>536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6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jjwaal Dey</dc:creator>
  <cp:keywords/>
  <dc:description/>
  <cp:lastModifiedBy>Dey, Samujjwaal</cp:lastModifiedBy>
  <cp:revision>8</cp:revision>
  <cp:lastPrinted>2019-09-18T16:57:00Z</cp:lastPrinted>
  <dcterms:created xsi:type="dcterms:W3CDTF">2018-07-23T19:00:00Z</dcterms:created>
  <dcterms:modified xsi:type="dcterms:W3CDTF">2020-05-26T00:57:00Z</dcterms:modified>
</cp:coreProperties>
</file>